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4003D" w14:textId="350B78AE" w:rsidR="00E9233C" w:rsidRPr="00B9405A" w:rsidRDefault="00897366" w:rsidP="003F596F">
      <w:pPr>
        <w:shd w:val="clear" w:color="auto" w:fill="0D0D0D" w:themeFill="text1" w:themeFillTint="F2"/>
        <w:spacing w:after="0"/>
        <w:jc w:val="center"/>
        <w:rPr>
          <w:rFonts w:asciiTheme="majorHAnsi" w:hAnsiTheme="majorHAnsi" w:cstheme="majorHAnsi"/>
          <w:b/>
          <w:color w:val="FFFFFF" w:themeColor="background1"/>
          <w:sz w:val="28"/>
          <w:szCs w:val="28"/>
          <w:lang w:val="cy-GB"/>
        </w:rPr>
      </w:pPr>
      <w:r w:rsidRPr="00B9405A">
        <w:rPr>
          <w:rFonts w:asciiTheme="majorHAnsi" w:hAnsiTheme="majorHAnsi" w:cstheme="majorHAnsi"/>
          <w:b/>
          <w:color w:val="FFFFFF" w:themeColor="background1"/>
          <w:sz w:val="28"/>
          <w:szCs w:val="28"/>
          <w:lang w:val="cy-GB"/>
        </w:rPr>
        <w:t xml:space="preserve">Prifysgol </w:t>
      </w:r>
      <w:r w:rsidR="00E9233C" w:rsidRPr="00B9405A">
        <w:rPr>
          <w:rFonts w:asciiTheme="majorHAnsi" w:hAnsiTheme="majorHAnsi" w:cstheme="majorHAnsi"/>
          <w:b/>
          <w:color w:val="FFFFFF" w:themeColor="background1"/>
          <w:sz w:val="28"/>
          <w:szCs w:val="28"/>
          <w:lang w:val="cy-GB"/>
        </w:rPr>
        <w:t>Aberystwyth</w:t>
      </w:r>
    </w:p>
    <w:p w14:paraId="09979810" w14:textId="0D577C79" w:rsidR="001F2458" w:rsidRPr="00B9405A" w:rsidRDefault="00B9405A" w:rsidP="001F2458">
      <w:pPr>
        <w:shd w:val="clear" w:color="auto" w:fill="0D0D0D" w:themeFill="text1" w:themeFillTint="F2"/>
        <w:spacing w:after="0"/>
        <w:jc w:val="center"/>
        <w:rPr>
          <w:rFonts w:asciiTheme="majorHAnsi" w:hAnsiTheme="majorHAnsi" w:cstheme="majorHAnsi"/>
          <w:lang w:val="cy-GB"/>
        </w:rPr>
      </w:pPr>
      <w:r w:rsidRPr="00B9405A">
        <w:rPr>
          <w:rFonts w:asciiTheme="majorHAnsi" w:hAnsiTheme="majorHAnsi" w:cstheme="majorHAnsi"/>
          <w:b/>
          <w:color w:val="FFFFFF" w:themeColor="background1"/>
          <w:sz w:val="28"/>
          <w:szCs w:val="28"/>
          <w:lang w:val="cy-GB"/>
        </w:rPr>
        <w:t>Cais am Absenoldeb Ymchwil</w:t>
      </w:r>
      <w:r w:rsidR="001F2458" w:rsidRPr="00B9405A">
        <w:rPr>
          <w:rFonts w:asciiTheme="majorHAnsi" w:hAnsiTheme="majorHAnsi" w:cstheme="majorHAnsi"/>
          <w:b/>
          <w:color w:val="FFFFFF" w:themeColor="background1"/>
          <w:sz w:val="28"/>
          <w:szCs w:val="28"/>
          <w:lang w:val="cy-GB"/>
        </w:rPr>
        <w:t xml:space="preserve"> | </w:t>
      </w:r>
      <w:r w:rsidRPr="00B9405A">
        <w:rPr>
          <w:rFonts w:asciiTheme="majorHAnsi" w:hAnsiTheme="majorHAnsi" w:cstheme="majorHAnsi"/>
          <w:b/>
          <w:color w:val="FFFFFF" w:themeColor="background1"/>
          <w:sz w:val="28"/>
          <w:szCs w:val="28"/>
          <w:lang w:val="cy-GB"/>
        </w:rPr>
        <w:t>Adroddiad ar Absenoldeb Ymchwil</w:t>
      </w:r>
    </w:p>
    <w:p w14:paraId="411A03C5" w14:textId="2BD4463F" w:rsidR="00E9233C" w:rsidRPr="003F596F" w:rsidRDefault="00E9233C" w:rsidP="003F596F">
      <w:pPr>
        <w:shd w:val="clear" w:color="auto" w:fill="0D0D0D" w:themeFill="text1" w:themeFillTint="F2"/>
        <w:spacing w:after="0"/>
        <w:jc w:val="center"/>
        <w:rPr>
          <w:rFonts w:asciiTheme="majorHAnsi" w:hAnsiTheme="majorHAnsi" w:cstheme="majorHAnsi"/>
          <w:b/>
          <w:color w:val="FFFFFF" w:themeColor="background1"/>
          <w:sz w:val="28"/>
          <w:szCs w:val="28"/>
        </w:rPr>
      </w:pPr>
    </w:p>
    <w:p w14:paraId="1E0F6DB7" w14:textId="77777777" w:rsidR="003F596F" w:rsidRDefault="003F596F" w:rsidP="003F596F">
      <w:pPr>
        <w:spacing w:after="0"/>
        <w:rPr>
          <w:rFonts w:asciiTheme="majorHAnsi" w:hAnsiTheme="majorHAnsi" w:cstheme="majorHAnsi"/>
        </w:rPr>
      </w:pPr>
    </w:p>
    <w:p w14:paraId="50F0D474" w14:textId="2BF79756" w:rsidR="00AF015D" w:rsidRPr="00B9405A" w:rsidRDefault="00F90E6B" w:rsidP="003F596F">
      <w:pPr>
        <w:spacing w:after="0"/>
        <w:rPr>
          <w:rFonts w:asciiTheme="majorHAnsi" w:hAnsiTheme="majorHAnsi" w:cstheme="majorHAnsi"/>
          <w:lang w:val="cy-GB"/>
        </w:rPr>
      </w:pPr>
      <w:r>
        <w:rPr>
          <w:rFonts w:asciiTheme="majorHAnsi" w:hAnsiTheme="majorHAnsi" w:cstheme="majorHAnsi"/>
          <w:lang w:val="cy-GB"/>
        </w:rPr>
        <w:t>Sylwch f</w:t>
      </w:r>
      <w:r w:rsidR="00B9405A">
        <w:rPr>
          <w:rFonts w:asciiTheme="majorHAnsi" w:hAnsiTheme="majorHAnsi" w:cstheme="majorHAnsi"/>
          <w:lang w:val="cy-GB"/>
        </w:rPr>
        <w:t>od yn rhaid i’r cais hwn gael ei gymeradwyo a’i lofnodi gan y Pennaeth Adran cyn ei gyflwyno</w:t>
      </w:r>
      <w:r w:rsidR="0008017A" w:rsidRPr="00B9405A">
        <w:rPr>
          <w:rFonts w:asciiTheme="majorHAnsi" w:hAnsiTheme="majorHAnsi" w:cstheme="majorHAnsi"/>
          <w:lang w:val="cy-GB"/>
        </w:rPr>
        <w:t>.</w:t>
      </w:r>
    </w:p>
    <w:p w14:paraId="42135137" w14:textId="77777777" w:rsidR="0008017A" w:rsidRPr="00B9405A" w:rsidRDefault="0008017A" w:rsidP="003F596F">
      <w:pPr>
        <w:spacing w:after="0"/>
        <w:rPr>
          <w:rFonts w:asciiTheme="majorHAnsi" w:hAnsiTheme="majorHAnsi" w:cstheme="majorHAnsi"/>
          <w:lang w:val="cy-GB"/>
        </w:rPr>
      </w:pPr>
    </w:p>
    <w:p w14:paraId="7A1F741B" w14:textId="1EDA9B2F" w:rsidR="0008017A" w:rsidRPr="00B9405A" w:rsidRDefault="00B9405A" w:rsidP="003F596F">
      <w:pPr>
        <w:spacing w:after="0"/>
        <w:rPr>
          <w:rFonts w:asciiTheme="majorHAnsi" w:hAnsiTheme="majorHAnsi" w:cstheme="majorHAnsi"/>
          <w:lang w:val="cy-GB"/>
        </w:rPr>
      </w:pPr>
      <w:r>
        <w:rPr>
          <w:rFonts w:asciiTheme="majorHAnsi" w:hAnsiTheme="majorHAnsi" w:cstheme="majorHAnsi"/>
          <w:lang w:val="cy-GB"/>
        </w:rPr>
        <w:t>Dylai</w:t>
      </w:r>
      <w:r w:rsidR="00F90E6B">
        <w:rPr>
          <w:rFonts w:asciiTheme="majorHAnsi" w:hAnsiTheme="majorHAnsi" w:cstheme="majorHAnsi"/>
          <w:lang w:val="cy-GB"/>
        </w:rPr>
        <w:t>’r</w:t>
      </w:r>
      <w:r>
        <w:rPr>
          <w:rFonts w:asciiTheme="majorHAnsi" w:hAnsiTheme="majorHAnsi" w:cstheme="majorHAnsi"/>
          <w:lang w:val="cy-GB"/>
        </w:rPr>
        <w:t xml:space="preserve"> pwyllgorau adrannol ystyried y meini prawf isod wrth werthuso ceisiadau a/neu adroddiadau</w:t>
      </w:r>
      <w:r w:rsidR="0008017A" w:rsidRPr="00B9405A">
        <w:rPr>
          <w:rFonts w:asciiTheme="majorHAnsi" w:hAnsiTheme="majorHAnsi" w:cstheme="majorHAnsi"/>
          <w:lang w:val="cy-GB"/>
        </w:rPr>
        <w:t>:</w:t>
      </w:r>
    </w:p>
    <w:p w14:paraId="23B63ACD" w14:textId="25E99450" w:rsidR="00E121AB" w:rsidRPr="00B9405A" w:rsidRDefault="000E22EE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cy-GB"/>
        </w:rPr>
      </w:pPr>
      <w:r>
        <w:rPr>
          <w:rFonts w:ascii="Calibri" w:hAnsi="Calibri" w:cs="Calibri"/>
          <w:lang w:val="cy-GB"/>
        </w:rPr>
        <w:t>Cynllun clir yn nodi a</w:t>
      </w:r>
      <w:r w:rsidR="00B9405A">
        <w:rPr>
          <w:rFonts w:ascii="Calibri" w:hAnsi="Calibri" w:cs="Calibri"/>
          <w:lang w:val="cy-GB"/>
        </w:rPr>
        <w:t>mserlen y gweithgareddau</w:t>
      </w:r>
    </w:p>
    <w:p w14:paraId="20FAA237" w14:textId="567D4557" w:rsidR="0008017A" w:rsidRPr="00B9405A" w:rsidRDefault="000E22EE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cy-GB"/>
        </w:rPr>
      </w:pPr>
      <w:r>
        <w:rPr>
          <w:rFonts w:ascii="Calibri" w:hAnsi="Calibri" w:cs="Calibri"/>
          <w:lang w:val="cy-GB"/>
        </w:rPr>
        <w:t>Denu</w:t>
      </w:r>
      <w:r w:rsidR="00B9405A">
        <w:rPr>
          <w:rFonts w:ascii="Calibri" w:hAnsi="Calibri" w:cs="Calibri"/>
          <w:lang w:val="cy-GB"/>
        </w:rPr>
        <w:t xml:space="preserve"> Grantiau</w:t>
      </w:r>
    </w:p>
    <w:p w14:paraId="4A2DE65B" w14:textId="7F207B90" w:rsidR="0008017A" w:rsidRPr="00B9405A" w:rsidRDefault="0008017A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cy-GB"/>
        </w:rPr>
      </w:pPr>
      <w:r w:rsidRPr="00B9405A">
        <w:rPr>
          <w:rFonts w:ascii="Calibri" w:hAnsi="Calibri" w:cs="Calibri"/>
          <w:lang w:val="cy-GB"/>
        </w:rPr>
        <w:t>C</w:t>
      </w:r>
      <w:r w:rsidR="00B9405A">
        <w:rPr>
          <w:rFonts w:ascii="Calibri" w:hAnsi="Calibri" w:cs="Calibri"/>
          <w:lang w:val="cy-GB"/>
        </w:rPr>
        <w:t xml:space="preserve">yfraniad i’r Fframwaith Rhagoriaeth Ymchwil </w:t>
      </w:r>
      <w:r w:rsidRPr="00B9405A">
        <w:rPr>
          <w:rFonts w:ascii="Calibri" w:hAnsi="Calibri" w:cs="Calibri"/>
          <w:lang w:val="cy-GB"/>
        </w:rPr>
        <w:t>(</w:t>
      </w:r>
      <w:r w:rsidR="00B9405A">
        <w:rPr>
          <w:rFonts w:ascii="Calibri" w:hAnsi="Calibri" w:cs="Calibri"/>
          <w:lang w:val="cy-GB"/>
        </w:rPr>
        <w:t>FhRhY</w:t>
      </w:r>
      <w:r w:rsidRPr="00B9405A">
        <w:rPr>
          <w:rFonts w:ascii="Calibri" w:hAnsi="Calibri" w:cs="Calibri"/>
          <w:lang w:val="cy-GB"/>
        </w:rPr>
        <w:t xml:space="preserve">)- </w:t>
      </w:r>
      <w:r w:rsidR="00B9405A">
        <w:rPr>
          <w:rFonts w:ascii="Calibri" w:hAnsi="Calibri" w:cs="Calibri"/>
          <w:lang w:val="cy-GB"/>
        </w:rPr>
        <w:t>allb</w:t>
      </w:r>
      <w:r w:rsidR="000E22EE">
        <w:rPr>
          <w:rFonts w:ascii="Calibri" w:hAnsi="Calibri" w:cs="Calibri"/>
          <w:lang w:val="cy-GB"/>
        </w:rPr>
        <w:t>ynnau</w:t>
      </w:r>
    </w:p>
    <w:p w14:paraId="1D082B7D" w14:textId="38FF681A" w:rsidR="0008017A" w:rsidRPr="00B9405A" w:rsidRDefault="00B9405A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cy-GB"/>
        </w:rPr>
      </w:pPr>
      <w:r>
        <w:rPr>
          <w:rFonts w:ascii="Calibri" w:hAnsi="Calibri" w:cs="Calibri"/>
          <w:lang w:val="cy-GB"/>
        </w:rPr>
        <w:t>Gwaith maes</w:t>
      </w:r>
      <w:r w:rsidR="000E22EE">
        <w:rPr>
          <w:rFonts w:ascii="Calibri" w:hAnsi="Calibri" w:cs="Calibri"/>
          <w:lang w:val="cy-GB"/>
        </w:rPr>
        <w:t>/</w:t>
      </w:r>
      <w:r>
        <w:rPr>
          <w:rFonts w:ascii="Calibri" w:hAnsi="Calibri" w:cs="Calibri"/>
          <w:lang w:val="cy-GB"/>
        </w:rPr>
        <w:t xml:space="preserve">casglu </w:t>
      </w:r>
      <w:r w:rsidR="0008017A" w:rsidRPr="00B9405A">
        <w:rPr>
          <w:rFonts w:ascii="Calibri" w:hAnsi="Calibri" w:cs="Calibri"/>
          <w:lang w:val="cy-GB"/>
        </w:rPr>
        <w:t>data</w:t>
      </w:r>
      <w:r w:rsidR="000E22EE">
        <w:rPr>
          <w:rFonts w:ascii="Calibri" w:hAnsi="Calibri" w:cs="Calibri"/>
          <w:lang w:val="cy-GB"/>
        </w:rPr>
        <w:t>/</w:t>
      </w:r>
      <w:r>
        <w:rPr>
          <w:rFonts w:ascii="Calibri" w:hAnsi="Calibri" w:cs="Calibri"/>
          <w:lang w:val="cy-GB"/>
        </w:rPr>
        <w:t>ymchwil archifol</w:t>
      </w:r>
    </w:p>
    <w:p w14:paraId="5D7915AD" w14:textId="4ADD938C" w:rsidR="0008017A" w:rsidRPr="00B9405A" w:rsidRDefault="00B9405A" w:rsidP="0008017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cy-GB"/>
        </w:rPr>
      </w:pPr>
      <w:r>
        <w:rPr>
          <w:rFonts w:ascii="Calibri" w:hAnsi="Calibri" w:cs="Calibri"/>
          <w:lang w:val="cy-GB"/>
        </w:rPr>
        <w:t>Cydweithio mewnol/allanol</w:t>
      </w:r>
    </w:p>
    <w:p w14:paraId="094181B1" w14:textId="7505EF1D" w:rsidR="0008017A" w:rsidRPr="00B9405A" w:rsidRDefault="00B9405A" w:rsidP="00E121A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160"/>
        <w:rPr>
          <w:rFonts w:ascii="Calibri" w:hAnsi="Calibri" w:cs="Calibri"/>
          <w:lang w:val="cy-GB"/>
        </w:rPr>
      </w:pPr>
      <w:r>
        <w:rPr>
          <w:rFonts w:ascii="Calibri" w:hAnsi="Calibri" w:cs="Calibri"/>
          <w:lang w:val="cy-GB"/>
        </w:rPr>
        <w:t xml:space="preserve">Cyflawni amcanion a nodwyd ar gyfer unrhyw </w:t>
      </w:r>
      <w:r w:rsidR="000E22EE">
        <w:rPr>
          <w:rFonts w:ascii="Calibri" w:hAnsi="Calibri" w:cs="Calibri"/>
          <w:lang w:val="cy-GB"/>
        </w:rPr>
        <w:t xml:space="preserve">gyfnod blaenorol o </w:t>
      </w:r>
      <w:r>
        <w:rPr>
          <w:rFonts w:ascii="Calibri" w:hAnsi="Calibri" w:cs="Calibri"/>
          <w:lang w:val="cy-GB"/>
        </w:rPr>
        <w:t>absenoldeb ymchwil</w:t>
      </w:r>
      <w:r w:rsidR="0008017A" w:rsidRPr="00B9405A">
        <w:rPr>
          <w:rFonts w:ascii="Calibri" w:hAnsi="Calibri" w:cs="Calibri"/>
          <w:lang w:val="cy-GB"/>
        </w:rPr>
        <w:t>.</w:t>
      </w:r>
    </w:p>
    <w:p w14:paraId="31190FBC" w14:textId="77777777" w:rsidR="00AF015D" w:rsidRPr="00B9405A" w:rsidRDefault="00AF015D" w:rsidP="003F596F">
      <w:pPr>
        <w:spacing w:after="0"/>
        <w:rPr>
          <w:rFonts w:asciiTheme="majorHAnsi" w:hAnsiTheme="majorHAnsi" w:cstheme="majorHAnsi"/>
          <w:lang w:val="cy-GB"/>
        </w:rPr>
      </w:pPr>
    </w:p>
    <w:tbl>
      <w:tblPr>
        <w:tblStyle w:val="TableGrid"/>
        <w:tblW w:w="10490" w:type="dxa"/>
        <w:jc w:val="center"/>
        <w:tblLook w:val="04A0" w:firstRow="1" w:lastRow="0" w:firstColumn="1" w:lastColumn="0" w:noHBand="0" w:noVBand="1"/>
      </w:tblPr>
      <w:tblGrid>
        <w:gridCol w:w="5220"/>
        <w:gridCol w:w="15"/>
        <w:gridCol w:w="5255"/>
      </w:tblGrid>
      <w:tr w:rsidR="00B15CC0" w:rsidRPr="00B9405A" w14:paraId="434AE37A" w14:textId="72065FFC" w:rsidTr="00BE07E5">
        <w:trPr>
          <w:jc w:val="center"/>
        </w:trPr>
        <w:tc>
          <w:tcPr>
            <w:tcW w:w="5220" w:type="dxa"/>
            <w:vAlign w:val="bottom"/>
          </w:tcPr>
          <w:p w14:paraId="065D5560" w14:textId="4654F459" w:rsidR="00B15CC0" w:rsidRPr="00B9405A" w:rsidRDefault="00B9405A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Enw’r Ymgeisydd:</w:t>
            </w:r>
          </w:p>
          <w:p w14:paraId="4975B26D" w14:textId="77777777" w:rsidR="00B15CC0" w:rsidRPr="00B9405A" w:rsidRDefault="00B15CC0" w:rsidP="00BE07E5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5270" w:type="dxa"/>
            <w:gridSpan w:val="2"/>
          </w:tcPr>
          <w:p w14:paraId="2068543E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799D3E34" w14:textId="77777777" w:rsidR="00B15CC0" w:rsidRPr="00B9405A" w:rsidRDefault="00B15CC0" w:rsidP="00B15CC0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B15CC0" w:rsidRPr="00B9405A" w14:paraId="0C1C9E96" w14:textId="173479AA" w:rsidTr="00BE07E5">
        <w:trPr>
          <w:jc w:val="center"/>
        </w:trPr>
        <w:tc>
          <w:tcPr>
            <w:tcW w:w="5220" w:type="dxa"/>
            <w:vAlign w:val="bottom"/>
          </w:tcPr>
          <w:p w14:paraId="6D06232B" w14:textId="3EE6218A" w:rsidR="00B15CC0" w:rsidRPr="00B9405A" w:rsidRDefault="00B9405A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Adran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:</w:t>
            </w:r>
          </w:p>
          <w:p w14:paraId="51C4F5F5" w14:textId="77777777" w:rsidR="00B15CC0" w:rsidRPr="00B9405A" w:rsidRDefault="00B15CC0" w:rsidP="00BE07E5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5270" w:type="dxa"/>
            <w:gridSpan w:val="2"/>
          </w:tcPr>
          <w:p w14:paraId="632C5B4C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532C3CFB" w14:textId="77777777" w:rsidR="00B15CC0" w:rsidRPr="00B9405A" w:rsidRDefault="00B15CC0" w:rsidP="00B15CC0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B15CC0" w:rsidRPr="00B9405A" w14:paraId="50244CC5" w14:textId="640F173F" w:rsidTr="00BE07E5">
        <w:trPr>
          <w:jc w:val="center"/>
        </w:trPr>
        <w:tc>
          <w:tcPr>
            <w:tcW w:w="5220" w:type="dxa"/>
            <w:tcBorders>
              <w:bottom w:val="single" w:sz="4" w:space="0" w:color="auto"/>
            </w:tcBorders>
            <w:vAlign w:val="bottom"/>
          </w:tcPr>
          <w:p w14:paraId="40B07EFF" w14:textId="156C191D" w:rsidR="00B15CC0" w:rsidRPr="00B9405A" w:rsidRDefault="00B9405A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Cyfnod yr absenoldeb yr ymgeisiwyd amdano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:</w:t>
            </w:r>
          </w:p>
          <w:p w14:paraId="6A621749" w14:textId="77777777" w:rsidR="00B15CC0" w:rsidRPr="00B9405A" w:rsidRDefault="00B15CC0" w:rsidP="00BE07E5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5270" w:type="dxa"/>
            <w:gridSpan w:val="2"/>
            <w:tcBorders>
              <w:bottom w:val="single" w:sz="4" w:space="0" w:color="auto"/>
            </w:tcBorders>
          </w:tcPr>
          <w:p w14:paraId="1E1761FC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31FBA5E0" w14:textId="77777777" w:rsidR="00B15CC0" w:rsidRPr="00B9405A" w:rsidRDefault="00B15CC0" w:rsidP="00B15CC0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B15CC0" w:rsidRPr="00B9405A" w14:paraId="2D47B449" w14:textId="4F4B5004" w:rsidTr="00BE07E5">
        <w:trPr>
          <w:jc w:val="center"/>
        </w:trPr>
        <w:tc>
          <w:tcPr>
            <w:tcW w:w="5220" w:type="dxa"/>
            <w:tcBorders>
              <w:bottom w:val="single" w:sz="4" w:space="0" w:color="auto"/>
            </w:tcBorders>
            <w:vAlign w:val="bottom"/>
          </w:tcPr>
          <w:p w14:paraId="42DFFD1F" w14:textId="4B2C138F" w:rsidR="00B15CC0" w:rsidRPr="00B9405A" w:rsidRDefault="00B9405A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Cyfnod yr absenoldeb a gymerwyd:</w:t>
            </w:r>
          </w:p>
          <w:p w14:paraId="67B88809" w14:textId="77777777" w:rsidR="00B15CC0" w:rsidRPr="00B9405A" w:rsidRDefault="00B15CC0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</w:tc>
        <w:tc>
          <w:tcPr>
            <w:tcW w:w="5270" w:type="dxa"/>
            <w:gridSpan w:val="2"/>
            <w:tcBorders>
              <w:bottom w:val="single" w:sz="4" w:space="0" w:color="auto"/>
            </w:tcBorders>
          </w:tcPr>
          <w:p w14:paraId="7A0AE83E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74981F2" w14:textId="77777777" w:rsidR="00B15CC0" w:rsidRPr="00B9405A" w:rsidRDefault="00B15CC0" w:rsidP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</w:tc>
      </w:tr>
      <w:tr w:rsidR="003F596F" w:rsidRPr="00B9405A" w14:paraId="321C6099" w14:textId="77777777" w:rsidTr="00B15CC0">
        <w:trPr>
          <w:trHeight w:val="500"/>
          <w:jc w:val="center"/>
        </w:trPr>
        <w:tc>
          <w:tcPr>
            <w:tcW w:w="10490" w:type="dxa"/>
            <w:gridSpan w:val="3"/>
            <w:tcBorders>
              <w:left w:val="nil"/>
              <w:right w:val="nil"/>
            </w:tcBorders>
          </w:tcPr>
          <w:p w14:paraId="1BA20812" w14:textId="77777777" w:rsidR="003F596F" w:rsidRPr="00B9405A" w:rsidRDefault="003F596F">
            <w:pPr>
              <w:rPr>
                <w:rFonts w:asciiTheme="majorHAnsi" w:hAnsiTheme="majorHAnsi" w:cstheme="majorHAnsi"/>
                <w:sz w:val="16"/>
                <w:szCs w:val="16"/>
                <w:lang w:val="cy-GB"/>
              </w:rPr>
            </w:pPr>
          </w:p>
        </w:tc>
      </w:tr>
      <w:tr w:rsidR="00B15CC0" w:rsidRPr="00B9405A" w14:paraId="1CE793F8" w14:textId="76830799" w:rsidTr="005E7E14">
        <w:trPr>
          <w:trHeight w:val="1314"/>
          <w:jc w:val="center"/>
        </w:trPr>
        <w:tc>
          <w:tcPr>
            <w:tcW w:w="5235" w:type="dxa"/>
            <w:gridSpan w:val="2"/>
            <w:tcBorders>
              <w:right w:val="single" w:sz="4" w:space="0" w:color="FFFFFF" w:themeColor="background1"/>
            </w:tcBorders>
            <w:shd w:val="clear" w:color="auto" w:fill="000000" w:themeFill="text1"/>
          </w:tcPr>
          <w:p w14:paraId="45BB8B5A" w14:textId="0B1E4EC3" w:rsidR="00B15CC0" w:rsidRPr="00B9405A" w:rsidRDefault="00B9405A" w:rsidP="00B15CC0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  <w:lang w:val="cy-GB"/>
              </w:rPr>
            </w:pPr>
            <w:r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  <w:lang w:val="cy-GB"/>
              </w:rPr>
              <w:t>Cais am Absenoldeb Ymchwil</w:t>
            </w:r>
          </w:p>
          <w:p w14:paraId="30F491CE" w14:textId="77777777" w:rsidR="005E7E14" w:rsidRPr="00B9405A" w:rsidRDefault="005E7E14" w:rsidP="005E7E14">
            <w:pPr>
              <w:jc w:val="center"/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</w:pPr>
          </w:p>
          <w:p w14:paraId="462AC7E4" w14:textId="3A32026E" w:rsidR="00BE07E5" w:rsidRPr="00B9405A" w:rsidRDefault="000E22EE" w:rsidP="005E7E14">
            <w:pPr>
              <w:jc w:val="center"/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</w:pPr>
            <w:r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Noder, </w:t>
            </w:r>
            <w:r w:rsidR="00BE07E5" w:rsidRP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>a</w:t>
            </w:r>
            <w:r w:rsid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r </w:t>
            </w:r>
            <w:r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>ddiwedd y cyfnod sabo</w:t>
            </w:r>
            <w:r w:rsid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>thol,</w:t>
            </w:r>
            <w:r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 y</w:t>
            </w:r>
            <w:r w:rsid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>gofynnir am</w:t>
            </w:r>
            <w:r w:rsid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 adroddiad (i’w gwblhau yn y golofn ar y dde)</w:t>
            </w:r>
            <w:r w:rsidR="00BE07E5" w:rsidRP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>yn</w:t>
            </w:r>
            <w:r w:rsid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 a</w:t>
            </w:r>
            <w:r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>dolygu canlyniadau’r cyfnod sabo</w:t>
            </w:r>
            <w:r w:rsid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>thol</w:t>
            </w:r>
            <w:r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 yn erbyn y disgwyliadau a amlinellir</w:t>
            </w:r>
            <w:r w:rsid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 xml:space="preserve"> isod</w:t>
            </w:r>
            <w:r w:rsidR="00BE07E5" w:rsidRPr="00B9405A">
              <w:rPr>
                <w:rFonts w:asciiTheme="majorHAnsi" w:hAnsiTheme="majorHAnsi" w:cstheme="majorHAnsi"/>
                <w:b/>
                <w:i/>
                <w:color w:val="FFFFFF" w:themeColor="background1"/>
                <w:sz w:val="18"/>
                <w:szCs w:val="18"/>
                <w:lang w:val="cy-GB"/>
              </w:rPr>
              <w:t>.</w:t>
            </w:r>
          </w:p>
          <w:p w14:paraId="30D956E6" w14:textId="5481A26C" w:rsidR="00BE07E5" w:rsidRPr="00B9405A" w:rsidRDefault="00BE07E5" w:rsidP="00B15CC0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  <w:lang w:val="cy-GB"/>
              </w:rPr>
            </w:pPr>
          </w:p>
        </w:tc>
        <w:tc>
          <w:tcPr>
            <w:tcW w:w="5255" w:type="dxa"/>
            <w:tcBorders>
              <w:left w:val="single" w:sz="4" w:space="0" w:color="FFFFFF" w:themeColor="background1"/>
            </w:tcBorders>
            <w:shd w:val="clear" w:color="auto" w:fill="000000" w:themeFill="text1"/>
          </w:tcPr>
          <w:p w14:paraId="1BC75EF0" w14:textId="79C46DB9" w:rsidR="00BE07E5" w:rsidRPr="00B9405A" w:rsidRDefault="00985535" w:rsidP="001E2B69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  <w:lang w:val="cy-GB"/>
              </w:rPr>
            </w:pPr>
            <w:r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  <w:lang w:val="cy-GB"/>
              </w:rPr>
              <w:t xml:space="preserve">Adroddiad ar </w:t>
            </w:r>
            <w:r w:rsidR="001E2B69">
              <w:rPr>
                <w:rFonts w:asciiTheme="majorHAnsi" w:hAnsiTheme="majorHAnsi" w:cstheme="majorHAnsi"/>
                <w:b/>
                <w:color w:val="FFFFFF" w:themeColor="background1"/>
                <w:sz w:val="28"/>
                <w:szCs w:val="28"/>
                <w:lang w:val="cy-GB"/>
              </w:rPr>
              <w:t>Absenoldeb Ymchwil</w:t>
            </w:r>
          </w:p>
        </w:tc>
      </w:tr>
      <w:tr w:rsidR="00B15CC0" w:rsidRPr="00B9405A" w14:paraId="1CB4900E" w14:textId="72381AF6" w:rsidTr="00B15CC0">
        <w:trPr>
          <w:trHeight w:val="435"/>
          <w:jc w:val="center"/>
        </w:trPr>
        <w:tc>
          <w:tcPr>
            <w:tcW w:w="5235" w:type="dxa"/>
            <w:gridSpan w:val="2"/>
          </w:tcPr>
          <w:p w14:paraId="171A5225" w14:textId="66F32263" w:rsidR="00B15CC0" w:rsidRPr="00B9405A" w:rsidRDefault="001E2B69" w:rsidP="002A064D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Gweithgaredd Ymchwil Arfaethedig (uchafswm</w:t>
            </w:r>
            <w:r w:rsidR="000E22EE">
              <w:rPr>
                <w:rFonts w:asciiTheme="majorHAnsi" w:hAnsiTheme="majorHAnsi" w:cstheme="majorHAnsi"/>
                <w:b/>
                <w:lang w:val="cy-GB"/>
              </w:rPr>
              <w:t xml:space="preserve"> o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500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 gair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).</w:t>
            </w:r>
          </w:p>
          <w:p w14:paraId="67CE1A26" w14:textId="1BFB26D9" w:rsidR="00B15CC0" w:rsidRPr="00B9405A" w:rsidRDefault="000E22EE" w:rsidP="002A064D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Nodwch</w:t>
            </w:r>
            <w:r w:rsidR="001E2B69">
              <w:rPr>
                <w:rFonts w:asciiTheme="majorHAnsi" w:hAnsiTheme="majorHAnsi" w:cstheme="majorHAnsi"/>
                <w:b/>
                <w:lang w:val="cy-GB"/>
              </w:rPr>
              <w:t xml:space="preserve"> d</w:t>
            </w:r>
            <w:r>
              <w:rPr>
                <w:rFonts w:asciiTheme="majorHAnsi" w:hAnsiTheme="majorHAnsi" w:cstheme="majorHAnsi"/>
                <w:b/>
                <w:lang w:val="cy-GB"/>
              </w:rPr>
              <w:t>d</w:t>
            </w:r>
            <w:r w:rsidR="001E2B69">
              <w:rPr>
                <w:rFonts w:asciiTheme="majorHAnsi" w:hAnsiTheme="majorHAnsi" w:cstheme="majorHAnsi"/>
                <w:b/>
                <w:lang w:val="cy-GB"/>
              </w:rPr>
              <w:t>yddiadau a thargedau ar gyfer y gweithgareddau</w:t>
            </w:r>
          </w:p>
          <w:p w14:paraId="45CE76E9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68CE134C" w14:textId="4991F243" w:rsidR="00B15CC0" w:rsidRPr="00B9405A" w:rsidRDefault="00985535" w:rsidP="002A064D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Gweithgaredd Ymchwil a g</w:t>
            </w:r>
            <w:r w:rsidR="001E2B69">
              <w:rPr>
                <w:rFonts w:asciiTheme="majorHAnsi" w:hAnsiTheme="majorHAnsi" w:cstheme="majorHAnsi"/>
                <w:b/>
                <w:lang w:val="cy-GB"/>
              </w:rPr>
              <w:t>yflawnwyd (Uchafswm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 o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500 </w:t>
            </w:r>
            <w:r w:rsidR="001E2B69">
              <w:rPr>
                <w:rFonts w:asciiTheme="majorHAnsi" w:hAnsiTheme="majorHAnsi" w:cstheme="majorHAnsi"/>
                <w:b/>
                <w:lang w:val="cy-GB"/>
              </w:rPr>
              <w:t>gair</w:t>
            </w:r>
            <w:r>
              <w:rPr>
                <w:rFonts w:asciiTheme="majorHAnsi" w:hAnsiTheme="majorHAnsi" w:cstheme="majorHAnsi"/>
                <w:b/>
                <w:lang w:val="cy-GB"/>
              </w:rPr>
              <w:t>) y</w:t>
            </w:r>
            <w:r w:rsidR="001E2B69">
              <w:rPr>
                <w:rFonts w:asciiTheme="majorHAnsi" w:hAnsiTheme="majorHAnsi" w:cstheme="majorHAnsi"/>
                <w:b/>
                <w:lang w:val="cy-GB"/>
              </w:rPr>
              <w:t>n erbyn y targedau ar gyfer y gweithgareddau a nodwyd yn eich cais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.</w:t>
            </w:r>
          </w:p>
          <w:p w14:paraId="6D6F4A52" w14:textId="77777777" w:rsidR="00B15CC0" w:rsidRPr="00B9405A" w:rsidRDefault="00B15CC0" w:rsidP="00B15CC0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B15CC0" w:rsidRPr="00B9405A" w14:paraId="48700F38" w14:textId="77777777" w:rsidTr="00BE07E5">
        <w:trPr>
          <w:trHeight w:val="4245"/>
          <w:jc w:val="center"/>
        </w:trPr>
        <w:tc>
          <w:tcPr>
            <w:tcW w:w="5235" w:type="dxa"/>
            <w:gridSpan w:val="2"/>
          </w:tcPr>
          <w:p w14:paraId="2E2C5271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7563876C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724355CF" w14:textId="77777777" w:rsidR="00B15CC0" w:rsidRPr="00B9405A" w:rsidRDefault="00B15CC0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1C3FDA31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58A2442B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641E1291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70BB228F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7EA826DE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641ACF98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739AF327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1A6F1675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2C4A4228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0D8B35E8" w14:textId="77777777" w:rsidR="00073132" w:rsidRPr="00B9405A" w:rsidRDefault="00073132">
            <w:pPr>
              <w:rPr>
                <w:rFonts w:asciiTheme="majorHAnsi" w:hAnsiTheme="majorHAnsi" w:cstheme="majorHAnsi"/>
                <w:lang w:val="cy-GB"/>
              </w:rPr>
            </w:pPr>
          </w:p>
          <w:p w14:paraId="309FCDBD" w14:textId="77777777" w:rsidR="00073132" w:rsidRPr="00B9405A" w:rsidRDefault="00073132">
            <w:pPr>
              <w:rPr>
                <w:rFonts w:asciiTheme="majorHAnsi" w:hAnsiTheme="majorHAnsi" w:cstheme="majorHAnsi"/>
                <w:lang w:val="cy-GB"/>
              </w:rPr>
            </w:pPr>
          </w:p>
          <w:p w14:paraId="53DFF624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51F2AF59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663DD53A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6D2A017C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7F87F611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5629B8A4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199D4C9D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4290DF21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0BD6CE4A" w14:textId="77777777" w:rsidR="00B15CC0" w:rsidRPr="00B9405A" w:rsidRDefault="00B15CC0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13E80E0F" w14:textId="77777777" w:rsidR="00E95F16" w:rsidRPr="00B9405A" w:rsidRDefault="00E95F16" w:rsidP="00B15CC0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B15CC0" w:rsidRPr="00B9405A" w14:paraId="15843625" w14:textId="677CC20D" w:rsidTr="00BE07E5">
        <w:trPr>
          <w:jc w:val="center"/>
        </w:trPr>
        <w:tc>
          <w:tcPr>
            <w:tcW w:w="5235" w:type="dxa"/>
            <w:gridSpan w:val="2"/>
          </w:tcPr>
          <w:p w14:paraId="56072088" w14:textId="3B60D3F1" w:rsidR="00B15CC0" w:rsidRPr="00B9405A" w:rsidRDefault="00EA53A6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lastRenderedPageBreak/>
              <w:t>Cyhoeddiadau Arfaethedig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(</w:t>
            </w:r>
            <w:r>
              <w:rPr>
                <w:rFonts w:asciiTheme="majorHAnsi" w:hAnsiTheme="majorHAnsi" w:cstheme="majorHAnsi"/>
                <w:b/>
                <w:lang w:val="cy-GB"/>
              </w:rPr>
              <w:t>r</w:t>
            </w:r>
            <w:r w:rsidR="000E22EE">
              <w:rPr>
                <w:rFonts w:asciiTheme="majorHAnsi" w:hAnsiTheme="majorHAnsi" w:cstheme="majorHAnsi"/>
                <w:b/>
                <w:lang w:val="cy-GB"/>
              </w:rPr>
              <w:t>h</w:t>
            </w:r>
            <w:r>
              <w:rPr>
                <w:rFonts w:asciiTheme="majorHAnsi" w:hAnsiTheme="majorHAnsi" w:cstheme="majorHAnsi"/>
                <w:b/>
                <w:lang w:val="cy-GB"/>
              </w:rPr>
              <w:t>estr</w:t>
            </w:r>
            <w:r w:rsidR="000E22EE">
              <w:rPr>
                <w:rFonts w:asciiTheme="majorHAnsi" w:hAnsiTheme="majorHAnsi" w:cstheme="majorHAnsi"/>
                <w:b/>
                <w:lang w:val="cy-GB"/>
              </w:rPr>
              <w:t>wch</w:t>
            </w:r>
            <w:r>
              <w:rPr>
                <w:rFonts w:asciiTheme="majorHAnsi" w:hAnsiTheme="majorHAnsi" w:cstheme="majorHAnsi"/>
                <w:b/>
                <w:lang w:val="cy-GB"/>
              </w:rPr>
              <w:t>)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. </w:t>
            </w:r>
            <w:r w:rsidR="000E22EE">
              <w:rPr>
                <w:rFonts w:asciiTheme="majorHAnsi" w:hAnsiTheme="majorHAnsi" w:cstheme="majorHAnsi"/>
                <w:b/>
                <w:lang w:val="cy-GB"/>
              </w:rPr>
              <w:t>Nodwch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 </w:t>
            </w:r>
            <w:r w:rsidR="000E22EE">
              <w:rPr>
                <w:rFonts w:asciiTheme="majorHAnsi" w:hAnsiTheme="majorHAnsi" w:cstheme="majorHAnsi"/>
                <w:b/>
                <w:lang w:val="cy-GB"/>
              </w:rPr>
              <w:t>d</w:t>
            </w:r>
            <w:r>
              <w:rPr>
                <w:rFonts w:asciiTheme="majorHAnsi" w:hAnsiTheme="majorHAnsi" w:cstheme="majorHAnsi"/>
                <w:b/>
                <w:lang w:val="cy-GB"/>
              </w:rPr>
              <w:t>dyddiadau, teitlau dros dro a</w:t>
            </w:r>
            <w:r w:rsidR="000E22EE">
              <w:rPr>
                <w:rFonts w:asciiTheme="majorHAnsi" w:hAnsiTheme="majorHAnsi" w:cstheme="majorHAnsi"/>
                <w:b/>
                <w:lang w:val="cy-GB"/>
              </w:rPr>
              <w:t>c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 enwau’r cyfnodolion neu</w:t>
            </w:r>
            <w:r w:rsidR="000E22EE">
              <w:rPr>
                <w:rFonts w:asciiTheme="majorHAnsi" w:hAnsiTheme="majorHAnsi" w:cstheme="majorHAnsi"/>
                <w:b/>
                <w:lang w:val="cy-GB"/>
              </w:rPr>
              <w:t>’r c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yhoeddwyr </w:t>
            </w:r>
            <w:r w:rsidR="00F93426">
              <w:rPr>
                <w:rFonts w:asciiTheme="majorHAnsi" w:hAnsiTheme="majorHAnsi" w:cstheme="majorHAnsi"/>
                <w:b/>
                <w:lang w:val="cy-GB"/>
              </w:rPr>
              <w:t>targed ar gyfer yr allbynnau. Nodwch p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a un/rai sy’n </w:t>
            </w:r>
            <w:r w:rsidR="00A66688">
              <w:rPr>
                <w:rFonts w:asciiTheme="majorHAnsi" w:hAnsiTheme="majorHAnsi" w:cstheme="majorHAnsi"/>
                <w:b/>
                <w:lang w:val="cy-GB"/>
              </w:rPr>
              <w:t xml:space="preserve">debygol o fod </w:t>
            </w:r>
            <w:r>
              <w:rPr>
                <w:rFonts w:asciiTheme="majorHAnsi" w:hAnsiTheme="majorHAnsi" w:cstheme="majorHAnsi"/>
                <w:b/>
                <w:lang w:val="cy-GB"/>
              </w:rPr>
              <w:t>gymwys i’w cyflwyno i’r FfRhY</w:t>
            </w:r>
            <w:r w:rsidR="006D6D82" w:rsidRPr="00B9405A">
              <w:rPr>
                <w:rFonts w:asciiTheme="majorHAnsi" w:hAnsiTheme="majorHAnsi" w:cstheme="majorHAnsi"/>
                <w:b/>
                <w:lang w:val="cy-GB"/>
              </w:rPr>
              <w:t xml:space="preserve"> </w:t>
            </w:r>
          </w:p>
          <w:p w14:paraId="6A77EB21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sz w:val="16"/>
                <w:szCs w:val="16"/>
                <w:lang w:val="cy-GB"/>
              </w:rPr>
            </w:pPr>
          </w:p>
        </w:tc>
        <w:tc>
          <w:tcPr>
            <w:tcW w:w="5255" w:type="dxa"/>
            <w:tcBorders>
              <w:top w:val="single" w:sz="4" w:space="0" w:color="auto"/>
            </w:tcBorders>
          </w:tcPr>
          <w:p w14:paraId="445C551A" w14:textId="7CAE31B8" w:rsidR="00B15CC0" w:rsidRPr="00B9405A" w:rsidRDefault="00EA53A6" w:rsidP="00B15CC0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Cyhoeddiadau a ysgrifennwyd neu sydd ar y gweill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(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>rhestrwch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).  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br/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 xml:space="preserve">Cymharer â’r </w:t>
            </w:r>
            <w:r>
              <w:rPr>
                <w:rFonts w:asciiTheme="majorHAnsi" w:hAnsiTheme="majorHAnsi" w:cstheme="majorHAnsi"/>
                <w:b/>
                <w:lang w:val="cy-GB"/>
              </w:rPr>
              <w:t>cyhoeddiadau arfaethedig a nodwyd yn eich cais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. </w:t>
            </w:r>
          </w:p>
          <w:p w14:paraId="382D62BC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sz w:val="16"/>
                <w:szCs w:val="16"/>
                <w:lang w:val="cy-GB"/>
              </w:rPr>
            </w:pPr>
          </w:p>
        </w:tc>
      </w:tr>
      <w:tr w:rsidR="00B15CC0" w:rsidRPr="00B9405A" w14:paraId="3E480AFA" w14:textId="7B2A4D23" w:rsidTr="00B15CC0">
        <w:trPr>
          <w:jc w:val="center"/>
        </w:trPr>
        <w:tc>
          <w:tcPr>
            <w:tcW w:w="5235" w:type="dxa"/>
            <w:gridSpan w:val="2"/>
          </w:tcPr>
          <w:p w14:paraId="0C1DE52A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71ED26D0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31F7005C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6BD59A91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7C97A203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602F3850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0E902C35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4BFCAA3F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371C072F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494C56D0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10AB4102" w14:textId="77777777" w:rsidR="00B15CC0" w:rsidRPr="00B9405A" w:rsidRDefault="00B15CC0" w:rsidP="00AF015D">
            <w:pPr>
              <w:rPr>
                <w:rFonts w:asciiTheme="majorHAnsi" w:hAnsiTheme="majorHAnsi" w:cstheme="majorHAnsi"/>
                <w:lang w:val="cy-GB"/>
              </w:rPr>
            </w:pPr>
          </w:p>
          <w:p w14:paraId="14E99C3B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611B473E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6E88FE1F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1889DAFC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7BA2A26D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293E283C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509A4A5B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4A23669D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4B2481E8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52987832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5255" w:type="dxa"/>
          </w:tcPr>
          <w:p w14:paraId="0207FCD4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4AD5A43D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010A96CC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0E47D366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7485A7E0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077B0CF6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16ACF8D6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1009BF2A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04D2EE72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46862E14" w14:textId="77777777" w:rsidR="00B15CC0" w:rsidRPr="00B9405A" w:rsidRDefault="00B15CC0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24A29480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0C27C72C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6D10A033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31DEADBA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46BB934F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250F1644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4ED5FD01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0257E217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00892DDA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29B0BF18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7C9FBD59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172FF0ED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  <w:p w14:paraId="20DE2663" w14:textId="77777777" w:rsidR="00BE07E5" w:rsidRPr="00B9405A" w:rsidRDefault="00BE07E5" w:rsidP="000662F6">
            <w:pPr>
              <w:ind w:left="720" w:hanging="720"/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B15CC0" w:rsidRPr="00B9405A" w14:paraId="41397CB1" w14:textId="06BDE0F5" w:rsidTr="00B15CC0">
        <w:trPr>
          <w:jc w:val="center"/>
        </w:trPr>
        <w:tc>
          <w:tcPr>
            <w:tcW w:w="5235" w:type="dxa"/>
            <w:gridSpan w:val="2"/>
          </w:tcPr>
          <w:p w14:paraId="6CD9F97A" w14:textId="12B5BE5F" w:rsidR="00B15CC0" w:rsidRPr="00B9405A" w:rsidRDefault="00EA53A6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 xml:space="preserve">Ceisiadau </w:t>
            </w:r>
            <w:r w:rsidR="00F93426">
              <w:rPr>
                <w:rFonts w:asciiTheme="majorHAnsi" w:hAnsiTheme="majorHAnsi" w:cstheme="majorHAnsi"/>
                <w:b/>
                <w:lang w:val="cy-GB"/>
              </w:rPr>
              <w:t xml:space="preserve">Arfaethedig </w:t>
            </w:r>
            <w:r>
              <w:rPr>
                <w:rFonts w:asciiTheme="majorHAnsi" w:hAnsiTheme="majorHAnsi" w:cstheme="majorHAnsi"/>
                <w:b/>
                <w:lang w:val="cy-GB"/>
              </w:rPr>
              <w:t>am Grantiau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(</w:t>
            </w:r>
            <w:r w:rsidR="00F93426">
              <w:rPr>
                <w:rFonts w:asciiTheme="majorHAnsi" w:hAnsiTheme="majorHAnsi" w:cstheme="majorHAnsi"/>
                <w:b/>
                <w:lang w:val="cy-GB"/>
              </w:rPr>
              <w:t>rhestrwch, gan gy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nnwys </w:t>
            </w:r>
            <w:r w:rsidR="00A66688">
              <w:rPr>
                <w:rFonts w:asciiTheme="majorHAnsi" w:hAnsiTheme="majorHAnsi" w:cstheme="majorHAnsi"/>
                <w:b/>
                <w:lang w:val="cy-GB"/>
              </w:rPr>
              <w:t xml:space="preserve">y 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cyllidwyr, </w:t>
            </w:r>
            <w:r w:rsidR="00A66688">
              <w:rPr>
                <w:rFonts w:asciiTheme="majorHAnsi" w:hAnsiTheme="majorHAnsi" w:cstheme="majorHAnsi"/>
                <w:b/>
                <w:lang w:val="cy-GB"/>
              </w:rPr>
              <w:t xml:space="preserve">y </w:t>
            </w:r>
            <w:r>
              <w:rPr>
                <w:rFonts w:asciiTheme="majorHAnsi" w:hAnsiTheme="majorHAnsi" w:cstheme="majorHAnsi"/>
                <w:b/>
                <w:lang w:val="cy-GB"/>
              </w:rPr>
              <w:t>dyddiadau a</w:t>
            </w:r>
            <w:r w:rsidR="00A66688">
              <w:rPr>
                <w:rFonts w:asciiTheme="majorHAnsi" w:hAnsiTheme="majorHAnsi" w:cstheme="majorHAnsi"/>
                <w:b/>
                <w:lang w:val="cy-GB"/>
              </w:rPr>
              <w:t>’r t</w:t>
            </w:r>
            <w:r>
              <w:rPr>
                <w:rFonts w:asciiTheme="majorHAnsi" w:hAnsiTheme="majorHAnsi" w:cstheme="majorHAnsi"/>
                <w:b/>
                <w:lang w:val="cy-GB"/>
              </w:rPr>
              <w:t>eitlau arfaethedig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)</w:t>
            </w:r>
          </w:p>
          <w:p w14:paraId="0144A34D" w14:textId="77777777" w:rsidR="00B15CC0" w:rsidRPr="00B9405A" w:rsidRDefault="00B15CC0">
            <w:pPr>
              <w:rPr>
                <w:rFonts w:asciiTheme="majorHAnsi" w:hAnsiTheme="majorHAnsi" w:cstheme="majorHAnsi"/>
                <w:b/>
                <w:sz w:val="16"/>
                <w:szCs w:val="16"/>
                <w:lang w:val="cy-GB"/>
              </w:rPr>
            </w:pPr>
          </w:p>
        </w:tc>
        <w:tc>
          <w:tcPr>
            <w:tcW w:w="5255" w:type="dxa"/>
          </w:tcPr>
          <w:p w14:paraId="01E33AEE" w14:textId="7FA41F28" w:rsidR="00B15CC0" w:rsidRPr="00B9405A" w:rsidRDefault="00EA53A6" w:rsidP="00B15CC0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 xml:space="preserve">Ceisiadau am Grantiau a gyflwynwyd neu sydd ar y gweill 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(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>rhestrwch, g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an gynnwys 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 xml:space="preserve">y 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cyllidwyr, 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 xml:space="preserve">y </w:t>
            </w:r>
            <w:r>
              <w:rPr>
                <w:rFonts w:asciiTheme="majorHAnsi" w:hAnsiTheme="majorHAnsi" w:cstheme="majorHAnsi"/>
                <w:b/>
                <w:lang w:val="cy-GB"/>
              </w:rPr>
              <w:t>dyddiadau a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>’r t</w:t>
            </w:r>
            <w:r>
              <w:rPr>
                <w:rFonts w:asciiTheme="majorHAnsi" w:hAnsiTheme="majorHAnsi" w:cstheme="majorHAnsi"/>
                <w:b/>
                <w:lang w:val="cy-GB"/>
              </w:rPr>
              <w:t>eitlau arfaethedig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)</w:t>
            </w:r>
          </w:p>
          <w:p w14:paraId="3D6BC1A3" w14:textId="77777777" w:rsidR="00B15CC0" w:rsidRPr="00B9405A" w:rsidRDefault="00B15CC0">
            <w:pPr>
              <w:rPr>
                <w:rFonts w:asciiTheme="majorHAnsi" w:hAnsiTheme="majorHAnsi" w:cstheme="majorHAnsi"/>
                <w:b/>
                <w:sz w:val="16"/>
                <w:szCs w:val="16"/>
                <w:lang w:val="cy-GB"/>
              </w:rPr>
            </w:pPr>
          </w:p>
        </w:tc>
      </w:tr>
      <w:tr w:rsidR="00B15CC0" w:rsidRPr="00B9405A" w14:paraId="4FF637F9" w14:textId="5E4FE5EA" w:rsidTr="00B15CC0">
        <w:trPr>
          <w:jc w:val="center"/>
        </w:trPr>
        <w:tc>
          <w:tcPr>
            <w:tcW w:w="5235" w:type="dxa"/>
            <w:gridSpan w:val="2"/>
          </w:tcPr>
          <w:p w14:paraId="55716339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  <w:p w14:paraId="241D89D1" w14:textId="77777777" w:rsidR="00B15CC0" w:rsidRPr="00B9405A" w:rsidRDefault="00B15CC0" w:rsidP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1C3CD246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  <w:p w14:paraId="645B7582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  <w:p w14:paraId="23B7F144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  <w:p w14:paraId="62AF8CE7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  <w:p w14:paraId="03BD5389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  <w:p w14:paraId="113A6B8A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  <w:p w14:paraId="093C4C87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  <w:p w14:paraId="69507DC7" w14:textId="77777777" w:rsidR="00B15CC0" w:rsidRPr="00B9405A" w:rsidRDefault="00B15CC0" w:rsidP="00E9233C">
            <w:pPr>
              <w:ind w:left="1440" w:hanging="1440"/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5255" w:type="dxa"/>
          </w:tcPr>
          <w:p w14:paraId="3E2C0BD6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3ACEF107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30015CAE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3F4D4F76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13EE29F4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32CC1F14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5BD106E6" w14:textId="77777777" w:rsidR="00B15CC0" w:rsidRPr="00B9405A" w:rsidRDefault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37D8CB7A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1302E416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70F4CE85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7AA3BCCC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768EE14E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62666FA2" w14:textId="77777777" w:rsidR="00B15CC0" w:rsidRPr="00B9405A" w:rsidRDefault="00B15CC0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0ED59543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32CBE509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531E5EDD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4F2A20E5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1E3CDE84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203121F5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17F069BB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7D14E779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2601042B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  <w:p w14:paraId="3A342C08" w14:textId="77777777" w:rsidR="00BE07E5" w:rsidRPr="00B9405A" w:rsidRDefault="00BE07E5" w:rsidP="00B15CC0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B15CC0" w:rsidRPr="00B9405A" w14:paraId="44E0D72D" w14:textId="5AE4D77A" w:rsidTr="00B15CC0">
        <w:trPr>
          <w:trHeight w:val="690"/>
          <w:jc w:val="center"/>
        </w:trPr>
        <w:tc>
          <w:tcPr>
            <w:tcW w:w="5235" w:type="dxa"/>
            <w:gridSpan w:val="2"/>
            <w:tcBorders>
              <w:bottom w:val="single" w:sz="4" w:space="0" w:color="auto"/>
            </w:tcBorders>
          </w:tcPr>
          <w:p w14:paraId="33CE2EE3" w14:textId="4CAA2889" w:rsidR="00B15CC0" w:rsidRPr="00B9405A" w:rsidRDefault="00A66688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lastRenderedPageBreak/>
              <w:t>Gwaith maes</w:t>
            </w:r>
            <w:r w:rsidR="00B15CC0" w:rsidRPr="00B9405A">
              <w:rPr>
                <w:rFonts w:ascii="Calibri" w:hAnsi="Calibri" w:cs="Calibri"/>
                <w:b/>
                <w:lang w:val="cy-GB"/>
              </w:rPr>
              <w:t xml:space="preserve">/ </w:t>
            </w:r>
            <w:r w:rsidR="00EA53A6">
              <w:rPr>
                <w:rFonts w:ascii="Calibri" w:hAnsi="Calibri" w:cs="Calibri"/>
                <w:b/>
                <w:lang w:val="cy-GB"/>
              </w:rPr>
              <w:t>casglu data</w:t>
            </w:r>
            <w:r w:rsidR="00B15CC0" w:rsidRPr="00B9405A">
              <w:rPr>
                <w:rFonts w:ascii="Calibri" w:hAnsi="Calibri" w:cs="Calibri"/>
                <w:b/>
                <w:lang w:val="cy-GB"/>
              </w:rPr>
              <w:t xml:space="preserve">/ </w:t>
            </w:r>
            <w:r w:rsidR="00EA53A6">
              <w:rPr>
                <w:rFonts w:ascii="Calibri" w:hAnsi="Calibri" w:cs="Calibri"/>
                <w:b/>
                <w:lang w:val="cy-GB"/>
              </w:rPr>
              <w:t>ymchwil archifol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</w:t>
            </w:r>
            <w:r w:rsidR="00F93426">
              <w:rPr>
                <w:rFonts w:asciiTheme="majorHAnsi" w:hAnsiTheme="majorHAnsi" w:cstheme="majorHAnsi"/>
                <w:b/>
                <w:lang w:val="cy-GB"/>
              </w:rPr>
              <w:t xml:space="preserve">arfaethedig 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(</w:t>
            </w:r>
            <w:r w:rsidR="00EA53A6">
              <w:rPr>
                <w:rFonts w:asciiTheme="majorHAnsi" w:hAnsiTheme="majorHAnsi" w:cstheme="majorHAnsi"/>
                <w:b/>
                <w:lang w:val="cy-GB"/>
              </w:rPr>
              <w:t>uchafswm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</w:t>
            </w:r>
            <w:r w:rsidR="00F93426">
              <w:rPr>
                <w:rFonts w:asciiTheme="majorHAnsi" w:hAnsiTheme="majorHAnsi" w:cstheme="majorHAnsi"/>
                <w:b/>
                <w:lang w:val="cy-GB"/>
              </w:rPr>
              <w:t xml:space="preserve">o 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200 </w:t>
            </w:r>
            <w:r w:rsidR="00EA53A6">
              <w:rPr>
                <w:rFonts w:asciiTheme="majorHAnsi" w:hAnsiTheme="majorHAnsi" w:cstheme="majorHAnsi"/>
                <w:b/>
                <w:lang w:val="cy-GB"/>
              </w:rPr>
              <w:t>gair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)</w:t>
            </w:r>
          </w:p>
          <w:p w14:paraId="20A3BEF1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2B2D2E7C" w14:textId="564C4DDF" w:rsidR="00B15CC0" w:rsidRPr="00B9405A" w:rsidRDefault="00EA53A6" w:rsidP="00B15CC0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>Gwaith maes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</w:t>
            </w:r>
            <w:r w:rsidR="00B15CC0" w:rsidRPr="00B9405A">
              <w:rPr>
                <w:rFonts w:ascii="Calibri" w:hAnsi="Calibri" w:cs="Calibri"/>
                <w:b/>
                <w:lang w:val="cy-GB"/>
              </w:rPr>
              <w:t xml:space="preserve">/ </w:t>
            </w:r>
            <w:r>
              <w:rPr>
                <w:rFonts w:ascii="Calibri" w:hAnsi="Calibri" w:cs="Calibri"/>
                <w:b/>
                <w:lang w:val="cy-GB"/>
              </w:rPr>
              <w:t>casglu data</w:t>
            </w:r>
            <w:r w:rsidR="00B15CC0" w:rsidRPr="00B9405A">
              <w:rPr>
                <w:rFonts w:ascii="Calibri" w:hAnsi="Calibri" w:cs="Calibri"/>
                <w:b/>
                <w:lang w:val="cy-GB"/>
              </w:rPr>
              <w:t xml:space="preserve">/ </w:t>
            </w:r>
            <w:r>
              <w:rPr>
                <w:rFonts w:ascii="Calibri" w:hAnsi="Calibri" w:cs="Calibri"/>
                <w:b/>
                <w:lang w:val="cy-GB"/>
              </w:rPr>
              <w:t>ymchwil archifol a gyflawnwyd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(</w:t>
            </w:r>
            <w:r>
              <w:rPr>
                <w:rFonts w:asciiTheme="majorHAnsi" w:hAnsiTheme="majorHAnsi" w:cstheme="majorHAnsi"/>
                <w:b/>
                <w:lang w:val="cy-GB"/>
              </w:rPr>
              <w:t>uchafswm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 xml:space="preserve">o 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200 </w:t>
            </w:r>
            <w:r>
              <w:rPr>
                <w:rFonts w:asciiTheme="majorHAnsi" w:hAnsiTheme="majorHAnsi" w:cstheme="majorHAnsi"/>
                <w:b/>
                <w:lang w:val="cy-GB"/>
              </w:rPr>
              <w:t>gair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)</w:t>
            </w:r>
          </w:p>
          <w:p w14:paraId="182B4B40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</w:tc>
      </w:tr>
      <w:tr w:rsidR="00B15CC0" w:rsidRPr="00B9405A" w14:paraId="728B8630" w14:textId="77777777" w:rsidTr="00B15CC0">
        <w:trPr>
          <w:trHeight w:val="4590"/>
          <w:jc w:val="center"/>
        </w:trPr>
        <w:tc>
          <w:tcPr>
            <w:tcW w:w="5235" w:type="dxa"/>
            <w:gridSpan w:val="2"/>
            <w:tcBorders>
              <w:bottom w:val="single" w:sz="4" w:space="0" w:color="auto"/>
            </w:tcBorders>
          </w:tcPr>
          <w:p w14:paraId="1209F7AF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236FB790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FE1D1A1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6533B772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C1185D5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747E1B2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3BAA2EAC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ACD617E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421CC8F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FB13CC1" w14:textId="77777777" w:rsidR="00B15CC0" w:rsidRPr="00B9405A" w:rsidRDefault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449B71E6" w14:textId="77777777" w:rsidR="00B15CC0" w:rsidRPr="00B9405A" w:rsidRDefault="00B15CC0" w:rsidP="00B15CC0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5D902BA6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7EE77337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03C051C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699CCDE0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3F92E7E3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1D6BD52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26299BB4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2547029D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303C10AF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B58E6A4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6C94C59E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226E2667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76C3F563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253A75A9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4EC0ABC3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08A29BC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F6FFF97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66AD2C14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C80EE82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6A9CB1A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4AE1931D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A6D6A16" w14:textId="77777777" w:rsidR="00BE07E5" w:rsidRPr="00B9405A" w:rsidRDefault="00BE07E5" w:rsidP="00BE07E5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</w:tc>
      </w:tr>
      <w:tr w:rsidR="00B15CC0" w:rsidRPr="00B9405A" w14:paraId="2C71983B" w14:textId="2444D260" w:rsidTr="00B15CC0">
        <w:trPr>
          <w:trHeight w:val="1170"/>
          <w:jc w:val="center"/>
        </w:trPr>
        <w:tc>
          <w:tcPr>
            <w:tcW w:w="5235" w:type="dxa"/>
            <w:gridSpan w:val="2"/>
          </w:tcPr>
          <w:p w14:paraId="0B252E65" w14:textId="561F92FC" w:rsidR="00B15CC0" w:rsidRPr="00B9405A" w:rsidRDefault="00F93426" w:rsidP="00F93426">
            <w:pPr>
              <w:rPr>
                <w:rFonts w:asciiTheme="majorHAnsi" w:hAnsiTheme="majorHAnsi" w:cstheme="majorHAnsi"/>
                <w:b/>
                <w:lang w:val="cy-GB"/>
              </w:rPr>
            </w:pPr>
            <w:r>
              <w:rPr>
                <w:rFonts w:asciiTheme="majorHAnsi" w:hAnsiTheme="majorHAnsi" w:cstheme="majorHAnsi"/>
                <w:b/>
                <w:lang w:val="cy-GB"/>
              </w:rPr>
              <w:t xml:space="preserve">Esboniwch sut y bydd y cyfnod hwn o absenoldeb ymchwil </w:t>
            </w:r>
            <w:r w:rsidR="006C0128">
              <w:rPr>
                <w:rFonts w:asciiTheme="majorHAnsi" w:hAnsiTheme="majorHAnsi" w:cstheme="majorHAnsi"/>
                <w:b/>
                <w:lang w:val="cy-GB"/>
              </w:rPr>
              <w:t xml:space="preserve">yn 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cryfhau </w:t>
            </w:r>
            <w:r w:rsidR="006C0128">
              <w:rPr>
                <w:rFonts w:asciiTheme="majorHAnsi" w:hAnsiTheme="majorHAnsi" w:cstheme="majorHAnsi"/>
                <w:b/>
                <w:lang w:val="cy-GB"/>
              </w:rPr>
              <w:t>eich cyflwyniad i’r FFRhY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(</w:t>
            </w:r>
            <w:r w:rsidR="006C0128">
              <w:rPr>
                <w:rFonts w:asciiTheme="majorHAnsi" w:hAnsiTheme="majorHAnsi" w:cstheme="majorHAnsi"/>
                <w:b/>
                <w:lang w:val="cy-GB"/>
              </w:rPr>
              <w:t>allbynnau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) </w:t>
            </w:r>
            <w:r w:rsidR="006C0128">
              <w:rPr>
                <w:rFonts w:asciiTheme="majorHAnsi" w:hAnsiTheme="majorHAnsi" w:cstheme="majorHAnsi"/>
                <w:b/>
                <w:lang w:val="cy-GB"/>
              </w:rPr>
              <w:t xml:space="preserve">neu gyflwyniad 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eich adran i’r FfRhY 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(</w:t>
            </w:r>
            <w:r w:rsidR="006C0128">
              <w:rPr>
                <w:rFonts w:asciiTheme="majorHAnsi" w:hAnsiTheme="majorHAnsi" w:cstheme="majorHAnsi"/>
                <w:b/>
                <w:lang w:val="cy-GB"/>
              </w:rPr>
              <w:t>effaith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) (</w:t>
            </w:r>
            <w:r w:rsidR="006C0128">
              <w:rPr>
                <w:rFonts w:asciiTheme="majorHAnsi" w:hAnsiTheme="majorHAnsi" w:cstheme="majorHAnsi"/>
                <w:b/>
                <w:lang w:val="cy-GB"/>
              </w:rPr>
              <w:t>uchafswm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lang w:val="cy-GB"/>
              </w:rPr>
              <w:t xml:space="preserve">o 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 xml:space="preserve">200 </w:t>
            </w:r>
            <w:r w:rsidR="006C0128">
              <w:rPr>
                <w:rFonts w:asciiTheme="majorHAnsi" w:hAnsiTheme="majorHAnsi" w:cstheme="majorHAnsi"/>
                <w:b/>
                <w:lang w:val="cy-GB"/>
              </w:rPr>
              <w:t>gair</w:t>
            </w:r>
            <w:r w:rsidR="00B15CC0" w:rsidRPr="00B9405A">
              <w:rPr>
                <w:rFonts w:asciiTheme="majorHAnsi" w:hAnsiTheme="majorHAnsi" w:cstheme="majorHAnsi"/>
                <w:b/>
                <w:lang w:val="cy-GB"/>
              </w:rPr>
              <w:t>)</w:t>
            </w:r>
          </w:p>
        </w:tc>
        <w:tc>
          <w:tcPr>
            <w:tcW w:w="5255" w:type="dxa"/>
          </w:tcPr>
          <w:p w14:paraId="7F476E49" w14:textId="083B0E76" w:rsidR="00B15CC0" w:rsidRPr="00B9405A" w:rsidRDefault="00B15CC0" w:rsidP="00985535">
            <w:pPr>
              <w:rPr>
                <w:rFonts w:asciiTheme="majorHAnsi" w:hAnsiTheme="majorHAnsi" w:cstheme="majorHAnsi"/>
                <w:b/>
                <w:lang w:val="cy-GB"/>
              </w:rPr>
            </w:pPr>
            <w:r w:rsidRPr="00B9405A">
              <w:rPr>
                <w:rFonts w:asciiTheme="majorHAnsi" w:hAnsiTheme="majorHAnsi" w:cstheme="majorHAnsi"/>
                <w:b/>
                <w:lang w:val="cy-GB"/>
              </w:rPr>
              <w:t>E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 xml:space="preserve">sboniwch sut </w:t>
            </w:r>
            <w:r w:rsidR="00C579CA">
              <w:rPr>
                <w:rFonts w:asciiTheme="majorHAnsi" w:hAnsiTheme="majorHAnsi" w:cstheme="majorHAnsi"/>
                <w:b/>
                <w:lang w:val="cy-GB"/>
              </w:rPr>
              <w:t>mae’r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 xml:space="preserve"> cyfnod hwn o absenoldeb ymchwil </w:t>
            </w:r>
            <w:r w:rsidR="00C579CA">
              <w:rPr>
                <w:rFonts w:asciiTheme="majorHAnsi" w:hAnsiTheme="majorHAnsi" w:cstheme="majorHAnsi"/>
                <w:b/>
                <w:lang w:val="cy-GB"/>
              </w:rPr>
              <w:t xml:space="preserve">wedi 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>cryfhau</w:t>
            </w:r>
            <w:r w:rsidR="00C579CA">
              <w:rPr>
                <w:rFonts w:asciiTheme="majorHAnsi" w:hAnsiTheme="majorHAnsi" w:cstheme="majorHAnsi"/>
                <w:b/>
                <w:lang w:val="cy-GB"/>
              </w:rPr>
              <w:t xml:space="preserve"> eich cyflwyniad i’r FfRhY (allbynnau</w:t>
            </w:r>
            <w:r w:rsidRPr="00B9405A">
              <w:rPr>
                <w:rFonts w:asciiTheme="majorHAnsi" w:hAnsiTheme="majorHAnsi" w:cstheme="majorHAnsi"/>
                <w:b/>
                <w:lang w:val="cy-GB"/>
              </w:rPr>
              <w:t xml:space="preserve">) </w:t>
            </w:r>
            <w:r w:rsidR="00C579CA">
              <w:rPr>
                <w:rFonts w:asciiTheme="majorHAnsi" w:hAnsiTheme="majorHAnsi" w:cstheme="majorHAnsi"/>
                <w:b/>
                <w:lang w:val="cy-GB"/>
              </w:rPr>
              <w:t xml:space="preserve">neu gyflwyniad 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 xml:space="preserve">eich adran i’r FfRhY </w:t>
            </w:r>
            <w:r w:rsidRPr="00B9405A">
              <w:rPr>
                <w:rFonts w:asciiTheme="majorHAnsi" w:hAnsiTheme="majorHAnsi" w:cstheme="majorHAnsi"/>
                <w:b/>
                <w:lang w:val="cy-GB"/>
              </w:rPr>
              <w:t>(</w:t>
            </w:r>
            <w:r w:rsidR="00C579CA">
              <w:rPr>
                <w:rFonts w:asciiTheme="majorHAnsi" w:hAnsiTheme="majorHAnsi" w:cstheme="majorHAnsi"/>
                <w:b/>
                <w:lang w:val="cy-GB"/>
              </w:rPr>
              <w:t>effaith</w:t>
            </w:r>
            <w:r w:rsidRPr="00B9405A">
              <w:rPr>
                <w:rFonts w:asciiTheme="majorHAnsi" w:hAnsiTheme="majorHAnsi" w:cstheme="majorHAnsi"/>
                <w:b/>
                <w:lang w:val="cy-GB"/>
              </w:rPr>
              <w:t>) (</w:t>
            </w:r>
            <w:r w:rsidR="00C579CA">
              <w:rPr>
                <w:rFonts w:asciiTheme="majorHAnsi" w:hAnsiTheme="majorHAnsi" w:cstheme="majorHAnsi"/>
                <w:b/>
                <w:lang w:val="cy-GB"/>
              </w:rPr>
              <w:t xml:space="preserve">uchafswm </w:t>
            </w:r>
            <w:r w:rsidR="00985535">
              <w:rPr>
                <w:rFonts w:asciiTheme="majorHAnsi" w:hAnsiTheme="majorHAnsi" w:cstheme="majorHAnsi"/>
                <w:b/>
                <w:lang w:val="cy-GB"/>
              </w:rPr>
              <w:t xml:space="preserve">o </w:t>
            </w:r>
            <w:r w:rsidRPr="00B9405A">
              <w:rPr>
                <w:rFonts w:asciiTheme="majorHAnsi" w:hAnsiTheme="majorHAnsi" w:cstheme="majorHAnsi"/>
                <w:b/>
                <w:lang w:val="cy-GB"/>
              </w:rPr>
              <w:t xml:space="preserve">200 </w:t>
            </w:r>
            <w:r w:rsidR="00C579CA">
              <w:rPr>
                <w:rFonts w:asciiTheme="majorHAnsi" w:hAnsiTheme="majorHAnsi" w:cstheme="majorHAnsi"/>
                <w:b/>
                <w:lang w:val="cy-GB"/>
              </w:rPr>
              <w:t>gair</w:t>
            </w:r>
            <w:r w:rsidRPr="00B9405A">
              <w:rPr>
                <w:rFonts w:asciiTheme="majorHAnsi" w:hAnsiTheme="majorHAnsi" w:cstheme="majorHAnsi"/>
                <w:b/>
                <w:lang w:val="cy-GB"/>
              </w:rPr>
              <w:t>)</w:t>
            </w:r>
          </w:p>
        </w:tc>
      </w:tr>
      <w:tr w:rsidR="00B15CC0" w:rsidRPr="00B9405A" w14:paraId="3F0B84C2" w14:textId="77777777" w:rsidTr="00BE07E5">
        <w:trPr>
          <w:trHeight w:val="3225"/>
          <w:jc w:val="center"/>
        </w:trPr>
        <w:tc>
          <w:tcPr>
            <w:tcW w:w="5235" w:type="dxa"/>
            <w:gridSpan w:val="2"/>
            <w:tcBorders>
              <w:bottom w:val="single" w:sz="4" w:space="0" w:color="auto"/>
            </w:tcBorders>
          </w:tcPr>
          <w:p w14:paraId="31356A53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693CB25D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8938D2C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2F9BC6B3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6228238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74EA52DE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C79F526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4DBE9F3A" w14:textId="77777777" w:rsidR="00B15CC0" w:rsidRPr="00B9405A" w:rsidRDefault="00B15CC0" w:rsidP="00AF015D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BC8C4E8" w14:textId="77777777" w:rsidR="00B15CC0" w:rsidRPr="00B9405A" w:rsidRDefault="00B15CC0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</w:tc>
        <w:tc>
          <w:tcPr>
            <w:tcW w:w="5255" w:type="dxa"/>
            <w:tcBorders>
              <w:bottom w:val="single" w:sz="4" w:space="0" w:color="auto"/>
            </w:tcBorders>
          </w:tcPr>
          <w:p w14:paraId="60F7640E" w14:textId="77777777" w:rsidR="00B15CC0" w:rsidRPr="00B9405A" w:rsidRDefault="00B15CC0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DC656F7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D02E819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438EBA8F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94AB2A4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61B40702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27DB1DD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3B1D58D5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6FE5AC48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90F3C3E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3886FA8E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2D46DFDF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3073007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5CA30FF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597D19F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3C519A27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21939865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364A2672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55B1AF64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CA27036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1EB79C23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04EDC05D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  <w:p w14:paraId="3036BD5E" w14:textId="77777777" w:rsidR="00BE07E5" w:rsidRPr="00B9405A" w:rsidRDefault="00BE07E5" w:rsidP="00E9233C">
            <w:pPr>
              <w:rPr>
                <w:rFonts w:asciiTheme="majorHAnsi" w:hAnsiTheme="majorHAnsi" w:cstheme="majorHAnsi"/>
                <w:b/>
                <w:lang w:val="cy-GB"/>
              </w:rPr>
            </w:pPr>
          </w:p>
        </w:tc>
      </w:tr>
      <w:tr w:rsidR="00E9233C" w:rsidRPr="00B9405A" w14:paraId="1DF460C1" w14:textId="77777777" w:rsidTr="003F596F">
        <w:trPr>
          <w:jc w:val="center"/>
        </w:trPr>
        <w:tc>
          <w:tcPr>
            <w:tcW w:w="1049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66747D36" w14:textId="77777777" w:rsidR="00E9233C" w:rsidRPr="00B9405A" w:rsidRDefault="00E9233C">
            <w:pPr>
              <w:rPr>
                <w:rFonts w:asciiTheme="majorHAnsi" w:hAnsiTheme="majorHAnsi" w:cstheme="majorHAnsi"/>
                <w:sz w:val="16"/>
                <w:szCs w:val="16"/>
                <w:lang w:val="cy-GB"/>
              </w:rPr>
            </w:pPr>
          </w:p>
        </w:tc>
      </w:tr>
      <w:tr w:rsidR="00E9233C" w:rsidRPr="00B9405A" w14:paraId="7217B8EA" w14:textId="77777777" w:rsidTr="001F2458">
        <w:trPr>
          <w:jc w:val="center"/>
        </w:trPr>
        <w:tc>
          <w:tcPr>
            <w:tcW w:w="10490" w:type="dxa"/>
            <w:gridSpan w:val="3"/>
            <w:shd w:val="clear" w:color="auto" w:fill="808080" w:themeFill="background1" w:themeFillShade="80"/>
          </w:tcPr>
          <w:p w14:paraId="43308150" w14:textId="7D981C35" w:rsidR="00E9233C" w:rsidRPr="00B9405A" w:rsidRDefault="00A3087E" w:rsidP="00E9233C">
            <w:pPr>
              <w:rPr>
                <w:rFonts w:asciiTheme="majorHAnsi" w:hAnsiTheme="majorHAnsi" w:cstheme="majorHAnsi"/>
                <w:color w:val="FFFFFF" w:themeColor="background1"/>
                <w:lang w:val="cy-GB"/>
              </w:rPr>
            </w:pPr>
            <w:r>
              <w:rPr>
                <w:rFonts w:asciiTheme="majorHAnsi" w:hAnsiTheme="majorHAnsi" w:cstheme="majorHAnsi"/>
                <w:color w:val="FFFFFF" w:themeColor="background1"/>
                <w:lang w:val="cy-GB"/>
              </w:rPr>
              <w:t xml:space="preserve">Dylid llenwi’r rhan nesaf </w:t>
            </w:r>
            <w:r w:rsidR="00F93426">
              <w:rPr>
                <w:rFonts w:asciiTheme="majorHAnsi" w:hAnsiTheme="majorHAnsi" w:cstheme="majorHAnsi"/>
                <w:color w:val="FFFFFF" w:themeColor="background1"/>
                <w:lang w:val="cy-GB"/>
              </w:rPr>
              <w:t xml:space="preserve">ar ôl trafod â </w:t>
            </w:r>
            <w:r>
              <w:rPr>
                <w:rFonts w:asciiTheme="majorHAnsi" w:hAnsiTheme="majorHAnsi" w:cstheme="majorHAnsi"/>
                <w:color w:val="FFFFFF" w:themeColor="background1"/>
                <w:lang w:val="cy-GB"/>
              </w:rPr>
              <w:t>P</w:t>
            </w:r>
            <w:r w:rsidR="00F93426">
              <w:rPr>
                <w:rFonts w:asciiTheme="majorHAnsi" w:hAnsiTheme="majorHAnsi" w:cstheme="majorHAnsi"/>
                <w:color w:val="FFFFFF" w:themeColor="background1"/>
                <w:lang w:val="cy-GB"/>
              </w:rPr>
              <w:t>h</w:t>
            </w:r>
            <w:r>
              <w:rPr>
                <w:rFonts w:asciiTheme="majorHAnsi" w:hAnsiTheme="majorHAnsi" w:cstheme="majorHAnsi"/>
                <w:color w:val="FFFFFF" w:themeColor="background1"/>
                <w:lang w:val="cy-GB"/>
              </w:rPr>
              <w:t xml:space="preserve">ennaeth </w:t>
            </w:r>
            <w:r w:rsidR="00F93426">
              <w:rPr>
                <w:rFonts w:asciiTheme="majorHAnsi" w:hAnsiTheme="majorHAnsi" w:cstheme="majorHAnsi"/>
                <w:color w:val="FFFFFF" w:themeColor="background1"/>
                <w:lang w:val="cy-GB"/>
              </w:rPr>
              <w:t xml:space="preserve">yr </w:t>
            </w:r>
            <w:r>
              <w:rPr>
                <w:rFonts w:asciiTheme="majorHAnsi" w:hAnsiTheme="majorHAnsi" w:cstheme="majorHAnsi"/>
                <w:color w:val="FFFFFF" w:themeColor="background1"/>
                <w:lang w:val="cy-GB"/>
              </w:rPr>
              <w:t>Adran</w:t>
            </w:r>
            <w:r w:rsidR="00132F96">
              <w:rPr>
                <w:rFonts w:asciiTheme="majorHAnsi" w:hAnsiTheme="majorHAnsi" w:cstheme="majorHAnsi"/>
                <w:color w:val="FFFFFF" w:themeColor="background1"/>
                <w:lang w:val="cy-GB"/>
              </w:rPr>
              <w:t xml:space="preserve"> (neu enwebai)</w:t>
            </w:r>
            <w:bookmarkStart w:id="0" w:name="_GoBack"/>
            <w:bookmarkEnd w:id="0"/>
          </w:p>
          <w:p w14:paraId="36DDB28E" w14:textId="77777777" w:rsidR="00E9233C" w:rsidRPr="00B9405A" w:rsidRDefault="00E9233C">
            <w:pPr>
              <w:rPr>
                <w:rFonts w:asciiTheme="majorHAnsi" w:hAnsiTheme="majorHAnsi" w:cstheme="majorHAnsi"/>
                <w:sz w:val="16"/>
                <w:szCs w:val="16"/>
                <w:lang w:val="cy-GB"/>
              </w:rPr>
            </w:pPr>
          </w:p>
        </w:tc>
      </w:tr>
      <w:tr w:rsidR="00E9233C" w:rsidRPr="00B9405A" w14:paraId="5BBE4A35" w14:textId="77777777" w:rsidTr="003F596F">
        <w:trPr>
          <w:jc w:val="center"/>
        </w:trPr>
        <w:tc>
          <w:tcPr>
            <w:tcW w:w="10490" w:type="dxa"/>
            <w:gridSpan w:val="3"/>
          </w:tcPr>
          <w:p w14:paraId="131DE637" w14:textId="0522E5C6" w:rsidR="000662F6" w:rsidRPr="00B9405A" w:rsidRDefault="00E9233C">
            <w:pPr>
              <w:rPr>
                <w:rFonts w:asciiTheme="majorHAnsi" w:hAnsiTheme="majorHAnsi" w:cstheme="majorHAnsi"/>
                <w:lang w:val="cy-GB"/>
              </w:rPr>
            </w:pPr>
            <w:r w:rsidRPr="00B9405A">
              <w:rPr>
                <w:rFonts w:asciiTheme="majorHAnsi" w:hAnsiTheme="majorHAnsi" w:cstheme="majorHAnsi"/>
                <w:lang w:val="cy-GB"/>
              </w:rPr>
              <w:t>T</w:t>
            </w:r>
            <w:r w:rsidR="00A3087E">
              <w:rPr>
                <w:rFonts w:asciiTheme="majorHAnsi" w:hAnsiTheme="majorHAnsi" w:cstheme="majorHAnsi"/>
                <w:lang w:val="cy-GB"/>
              </w:rPr>
              <w:t xml:space="preserve">refniadau </w:t>
            </w:r>
            <w:r w:rsidR="00F93426">
              <w:rPr>
                <w:rFonts w:asciiTheme="majorHAnsi" w:hAnsiTheme="majorHAnsi" w:cstheme="majorHAnsi"/>
                <w:lang w:val="cy-GB"/>
              </w:rPr>
              <w:t>ar gyfer Cyflenwi eich Dyletswyddau D</w:t>
            </w:r>
            <w:r w:rsidR="00A3087E">
              <w:rPr>
                <w:rFonts w:asciiTheme="majorHAnsi" w:hAnsiTheme="majorHAnsi" w:cstheme="majorHAnsi"/>
                <w:lang w:val="cy-GB"/>
              </w:rPr>
              <w:t>ysgu</w:t>
            </w:r>
          </w:p>
          <w:p w14:paraId="7D159389" w14:textId="77777777" w:rsidR="000662F6" w:rsidRPr="00B9405A" w:rsidRDefault="000662F6">
            <w:pPr>
              <w:rPr>
                <w:rFonts w:asciiTheme="majorHAnsi" w:hAnsiTheme="majorHAnsi" w:cstheme="majorHAnsi"/>
                <w:lang w:val="cy-GB"/>
              </w:rPr>
            </w:pPr>
          </w:p>
          <w:p w14:paraId="3FC9DA84" w14:textId="77777777" w:rsidR="000662F6" w:rsidRPr="00B9405A" w:rsidRDefault="000662F6">
            <w:pPr>
              <w:rPr>
                <w:rFonts w:asciiTheme="majorHAnsi" w:hAnsiTheme="majorHAnsi" w:cstheme="majorHAnsi"/>
                <w:lang w:val="cy-GB"/>
              </w:rPr>
            </w:pPr>
          </w:p>
          <w:p w14:paraId="3DD0DB96" w14:textId="77777777" w:rsidR="000662F6" w:rsidRPr="00B9405A" w:rsidRDefault="000662F6">
            <w:pPr>
              <w:rPr>
                <w:rFonts w:asciiTheme="majorHAnsi" w:hAnsiTheme="majorHAnsi" w:cstheme="majorHAnsi"/>
                <w:lang w:val="cy-GB"/>
              </w:rPr>
            </w:pPr>
          </w:p>
          <w:p w14:paraId="1084D6F9" w14:textId="77777777" w:rsidR="000662F6" w:rsidRPr="00B9405A" w:rsidRDefault="000662F6">
            <w:pPr>
              <w:rPr>
                <w:rFonts w:asciiTheme="majorHAnsi" w:hAnsiTheme="majorHAnsi" w:cstheme="majorHAnsi"/>
                <w:lang w:val="cy-GB"/>
              </w:rPr>
            </w:pPr>
          </w:p>
          <w:p w14:paraId="5337BAE3" w14:textId="77777777" w:rsidR="000662F6" w:rsidRPr="00B9405A" w:rsidRDefault="000662F6">
            <w:pPr>
              <w:rPr>
                <w:rFonts w:asciiTheme="majorHAnsi" w:hAnsiTheme="majorHAnsi" w:cstheme="majorHAnsi"/>
                <w:lang w:val="cy-GB"/>
              </w:rPr>
            </w:pPr>
          </w:p>
          <w:p w14:paraId="08C65FD0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3D565261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33A32656" w14:textId="77777777" w:rsidR="00BE07E5" w:rsidRPr="00B9405A" w:rsidRDefault="00BE07E5">
            <w:pPr>
              <w:rPr>
                <w:rFonts w:asciiTheme="majorHAnsi" w:hAnsiTheme="majorHAnsi" w:cstheme="majorHAnsi"/>
                <w:lang w:val="cy-GB"/>
              </w:rPr>
            </w:pPr>
          </w:p>
          <w:p w14:paraId="1C098BA8" w14:textId="77777777" w:rsidR="000662F6" w:rsidRPr="00B9405A" w:rsidRDefault="000662F6">
            <w:pPr>
              <w:rPr>
                <w:rFonts w:asciiTheme="majorHAnsi" w:hAnsiTheme="majorHAnsi" w:cstheme="majorHAnsi"/>
                <w:lang w:val="cy-GB"/>
              </w:rPr>
            </w:pPr>
          </w:p>
          <w:p w14:paraId="353F62CE" w14:textId="77777777" w:rsidR="000662F6" w:rsidRPr="00B9405A" w:rsidRDefault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E9233C" w:rsidRPr="00B9405A" w14:paraId="26A24C13" w14:textId="77777777" w:rsidTr="003F596F">
        <w:trPr>
          <w:jc w:val="center"/>
        </w:trPr>
        <w:tc>
          <w:tcPr>
            <w:tcW w:w="10490" w:type="dxa"/>
            <w:gridSpan w:val="3"/>
          </w:tcPr>
          <w:p w14:paraId="2E31B722" w14:textId="12FF89C1" w:rsidR="00E9233C" w:rsidRPr="00B9405A" w:rsidRDefault="00F93426" w:rsidP="00E9233C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>Trefniadau ar gyfer C</w:t>
            </w:r>
            <w:r w:rsidR="00A3087E">
              <w:rPr>
                <w:rFonts w:asciiTheme="majorHAnsi" w:hAnsiTheme="majorHAnsi" w:cstheme="majorHAnsi"/>
                <w:lang w:val="cy-GB"/>
              </w:rPr>
              <w:t>yflenwi</w:t>
            </w:r>
            <w:r>
              <w:rPr>
                <w:rFonts w:asciiTheme="majorHAnsi" w:hAnsiTheme="majorHAnsi" w:cstheme="majorHAnsi"/>
                <w:lang w:val="cy-GB"/>
              </w:rPr>
              <w:t xml:space="preserve"> eich</w:t>
            </w:r>
            <w:r w:rsidR="00A3087E">
              <w:rPr>
                <w:rFonts w:asciiTheme="majorHAnsi" w:hAnsiTheme="majorHAnsi" w:cstheme="majorHAnsi"/>
                <w:lang w:val="cy-GB"/>
              </w:rPr>
              <w:t xml:space="preserve"> </w:t>
            </w:r>
            <w:r>
              <w:rPr>
                <w:rFonts w:asciiTheme="majorHAnsi" w:hAnsiTheme="majorHAnsi" w:cstheme="majorHAnsi"/>
                <w:lang w:val="cy-GB"/>
              </w:rPr>
              <w:t xml:space="preserve">Gwaith </w:t>
            </w:r>
            <w:r w:rsidR="00A3087E">
              <w:rPr>
                <w:rFonts w:asciiTheme="majorHAnsi" w:hAnsiTheme="majorHAnsi" w:cstheme="majorHAnsi"/>
                <w:lang w:val="cy-GB"/>
              </w:rPr>
              <w:t xml:space="preserve">Gweinyddol (gan gynnwys unrhyw </w:t>
            </w:r>
            <w:r>
              <w:rPr>
                <w:rFonts w:asciiTheme="majorHAnsi" w:hAnsiTheme="majorHAnsi" w:cstheme="majorHAnsi"/>
                <w:lang w:val="cy-GB"/>
              </w:rPr>
              <w:t>reoli staff</w:t>
            </w:r>
            <w:r w:rsidR="00E9233C" w:rsidRPr="00B9405A">
              <w:rPr>
                <w:rFonts w:asciiTheme="majorHAnsi" w:hAnsiTheme="majorHAnsi" w:cstheme="majorHAnsi"/>
                <w:lang w:val="cy-GB"/>
              </w:rPr>
              <w:t>)</w:t>
            </w:r>
          </w:p>
          <w:p w14:paraId="444B7210" w14:textId="77777777" w:rsidR="000662F6" w:rsidRPr="00B9405A" w:rsidRDefault="000662F6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1D639A12" w14:textId="77777777" w:rsidR="000662F6" w:rsidRPr="00B9405A" w:rsidRDefault="000662F6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111A583E" w14:textId="77777777" w:rsidR="000662F6" w:rsidRPr="00B9405A" w:rsidRDefault="000662F6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15027594" w14:textId="77777777" w:rsidR="00BE07E5" w:rsidRPr="00B9405A" w:rsidRDefault="00BE07E5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1A657B6B" w14:textId="77777777" w:rsidR="00BE07E5" w:rsidRPr="00B9405A" w:rsidRDefault="00BE07E5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423C8ABE" w14:textId="77777777" w:rsidR="00BE07E5" w:rsidRPr="00B9405A" w:rsidRDefault="00BE07E5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27A370D1" w14:textId="77777777" w:rsidR="00BE07E5" w:rsidRPr="00B9405A" w:rsidRDefault="00BE07E5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3AB802BD" w14:textId="77777777" w:rsidR="000662F6" w:rsidRPr="00B9405A" w:rsidRDefault="000662F6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404DD9B0" w14:textId="77777777" w:rsidR="000662F6" w:rsidRPr="00B9405A" w:rsidRDefault="000662F6" w:rsidP="000662F6">
            <w:pPr>
              <w:ind w:hanging="250"/>
              <w:rPr>
                <w:rFonts w:asciiTheme="majorHAnsi" w:hAnsiTheme="majorHAnsi" w:cstheme="majorHAnsi"/>
                <w:lang w:val="cy-GB"/>
              </w:rPr>
            </w:pPr>
          </w:p>
          <w:p w14:paraId="05A5044A" w14:textId="77777777" w:rsidR="00E9233C" w:rsidRPr="00B9405A" w:rsidRDefault="00E9233C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AF015D" w:rsidRPr="00B9405A" w14:paraId="5B15E15C" w14:textId="77777777" w:rsidTr="003F596F">
        <w:trPr>
          <w:jc w:val="center"/>
        </w:trPr>
        <w:tc>
          <w:tcPr>
            <w:tcW w:w="10490" w:type="dxa"/>
            <w:gridSpan w:val="3"/>
          </w:tcPr>
          <w:p w14:paraId="3B4D296D" w14:textId="59DB3B4B" w:rsidR="00AF015D" w:rsidRPr="00B9405A" w:rsidRDefault="00F90E6B" w:rsidP="00E9233C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 xml:space="preserve">Esboniwch y broses a ddefnyddiwyd i </w:t>
            </w:r>
            <w:r w:rsidR="00F93426">
              <w:rPr>
                <w:rFonts w:asciiTheme="majorHAnsi" w:hAnsiTheme="majorHAnsi" w:cstheme="majorHAnsi"/>
                <w:lang w:val="cy-GB"/>
              </w:rPr>
              <w:t>ystyried a chymeradwyo’r cais. e.e</w:t>
            </w:r>
            <w:r w:rsidR="00921FFF" w:rsidRPr="00B9405A">
              <w:rPr>
                <w:rFonts w:asciiTheme="majorHAnsi" w:hAnsiTheme="majorHAnsi" w:cstheme="majorHAnsi"/>
                <w:lang w:val="cy-GB"/>
              </w:rPr>
              <w:t xml:space="preserve">. </w:t>
            </w:r>
            <w:r w:rsidR="00A66688">
              <w:rPr>
                <w:rFonts w:asciiTheme="majorHAnsi" w:hAnsiTheme="majorHAnsi" w:cstheme="majorHAnsi"/>
                <w:lang w:val="cy-GB"/>
              </w:rPr>
              <w:t>a gafodd y</w:t>
            </w:r>
            <w:r w:rsidR="00F93426">
              <w:rPr>
                <w:rFonts w:asciiTheme="majorHAnsi" w:hAnsiTheme="majorHAnsi" w:cstheme="majorHAnsi"/>
                <w:lang w:val="cy-GB"/>
              </w:rPr>
              <w:t xml:space="preserve"> cais ei </w:t>
            </w:r>
            <w:r w:rsidR="00985535">
              <w:rPr>
                <w:rFonts w:asciiTheme="majorHAnsi" w:hAnsiTheme="majorHAnsi" w:cstheme="majorHAnsi"/>
                <w:lang w:val="cy-GB"/>
              </w:rPr>
              <w:t xml:space="preserve">adolygu </w:t>
            </w:r>
            <w:r w:rsidR="00F93426">
              <w:rPr>
                <w:rFonts w:asciiTheme="majorHAnsi" w:hAnsiTheme="majorHAnsi" w:cstheme="majorHAnsi"/>
                <w:lang w:val="cy-GB"/>
              </w:rPr>
              <w:t>gan bwyllgor,</w:t>
            </w:r>
            <w:r w:rsidR="00921FFF" w:rsidRPr="00B9405A">
              <w:rPr>
                <w:rFonts w:asciiTheme="majorHAnsi" w:hAnsiTheme="majorHAnsi" w:cstheme="majorHAnsi"/>
                <w:lang w:val="cy-GB"/>
              </w:rPr>
              <w:t xml:space="preserve"> </w:t>
            </w:r>
            <w:r w:rsidR="00A66688">
              <w:rPr>
                <w:rFonts w:asciiTheme="majorHAnsi" w:hAnsiTheme="majorHAnsi" w:cstheme="majorHAnsi"/>
                <w:lang w:val="cy-GB"/>
              </w:rPr>
              <w:t xml:space="preserve">a gafodd </w:t>
            </w:r>
            <w:r w:rsidR="00985535">
              <w:rPr>
                <w:rFonts w:asciiTheme="majorHAnsi" w:hAnsiTheme="majorHAnsi" w:cstheme="majorHAnsi"/>
                <w:lang w:val="cy-GB"/>
              </w:rPr>
              <w:t>canlyniadau cyfnodau blaeno</w:t>
            </w:r>
            <w:r w:rsidR="00A66688">
              <w:rPr>
                <w:rFonts w:asciiTheme="majorHAnsi" w:hAnsiTheme="majorHAnsi" w:cstheme="majorHAnsi"/>
                <w:lang w:val="cy-GB"/>
              </w:rPr>
              <w:t>rol o absenoldeb ymchwil</w:t>
            </w:r>
            <w:r w:rsidR="00985535">
              <w:rPr>
                <w:rFonts w:asciiTheme="majorHAnsi" w:hAnsiTheme="majorHAnsi" w:cstheme="majorHAnsi"/>
                <w:lang w:val="cy-GB"/>
              </w:rPr>
              <w:t xml:space="preserve"> </w:t>
            </w:r>
            <w:r w:rsidR="00A66688">
              <w:rPr>
                <w:rFonts w:asciiTheme="majorHAnsi" w:hAnsiTheme="majorHAnsi" w:cstheme="majorHAnsi"/>
                <w:lang w:val="cy-GB"/>
              </w:rPr>
              <w:t xml:space="preserve">eu cymryd i ystyriaeth. Os oes yna </w:t>
            </w:r>
            <w:r w:rsidR="00985535">
              <w:rPr>
                <w:rFonts w:asciiTheme="majorHAnsi" w:hAnsiTheme="majorHAnsi" w:cstheme="majorHAnsi"/>
                <w:lang w:val="cy-GB"/>
              </w:rPr>
              <w:t>weithdrefn adrannol, darparwch gopi os gwelwch yn dda.</w:t>
            </w:r>
          </w:p>
          <w:p w14:paraId="1A3B211A" w14:textId="77777777" w:rsidR="00AF015D" w:rsidRPr="00B9405A" w:rsidRDefault="00AF015D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6971A880" w14:textId="77777777" w:rsidR="00AF015D" w:rsidRPr="00B9405A" w:rsidRDefault="00AF015D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485A3055" w14:textId="77777777" w:rsidR="00AF015D" w:rsidRPr="00B9405A" w:rsidRDefault="00AF015D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442BDAF1" w14:textId="77777777" w:rsidR="00BE07E5" w:rsidRPr="00B9405A" w:rsidRDefault="00BE07E5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617B214C" w14:textId="77777777" w:rsidR="00BE07E5" w:rsidRPr="00B9405A" w:rsidRDefault="00BE07E5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4BB940F7" w14:textId="77777777" w:rsidR="00BE07E5" w:rsidRPr="00B9405A" w:rsidRDefault="00BE07E5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1CFE3433" w14:textId="77777777" w:rsidR="00BE07E5" w:rsidRPr="00B9405A" w:rsidRDefault="00BE07E5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46FD140E" w14:textId="77777777" w:rsidR="00AF015D" w:rsidRPr="00B9405A" w:rsidRDefault="00AF015D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75F73B7E" w14:textId="77777777" w:rsidR="00AF015D" w:rsidRPr="00B9405A" w:rsidRDefault="00AF015D" w:rsidP="00E9233C">
            <w:pPr>
              <w:rPr>
                <w:rFonts w:asciiTheme="majorHAnsi" w:hAnsiTheme="majorHAnsi" w:cstheme="majorHAnsi"/>
                <w:lang w:val="cy-GB"/>
              </w:rPr>
            </w:pPr>
          </w:p>
          <w:p w14:paraId="28B24BE2" w14:textId="77777777" w:rsidR="00AF015D" w:rsidRPr="00B9405A" w:rsidRDefault="00AF015D" w:rsidP="00E9233C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</w:tbl>
    <w:p w14:paraId="71737277" w14:textId="77777777" w:rsidR="000662F6" w:rsidRPr="00B9405A" w:rsidRDefault="000662F6" w:rsidP="005E6DB7">
      <w:pPr>
        <w:rPr>
          <w:rFonts w:asciiTheme="majorHAnsi" w:hAnsiTheme="majorHAnsi" w:cstheme="majorHAnsi"/>
          <w:lang w:val="cy-GB"/>
        </w:rPr>
      </w:pPr>
    </w:p>
    <w:p w14:paraId="74FB3C95" w14:textId="6D57F3FE" w:rsidR="0008017A" w:rsidRPr="00B9405A" w:rsidRDefault="0008017A" w:rsidP="005E6DB7">
      <w:pPr>
        <w:rPr>
          <w:rFonts w:asciiTheme="majorHAnsi" w:hAnsiTheme="majorHAnsi" w:cstheme="majorHAnsi"/>
          <w:lang w:val="cy-GB"/>
        </w:rPr>
      </w:pPr>
      <w:r w:rsidRPr="00B9405A">
        <w:rPr>
          <w:rFonts w:asciiTheme="majorHAnsi" w:hAnsiTheme="majorHAnsi" w:cstheme="majorHAnsi"/>
          <w:lang w:val="cy-GB"/>
        </w:rPr>
        <w:t>No</w:t>
      </w:r>
      <w:r w:rsidR="00F93426">
        <w:rPr>
          <w:rFonts w:asciiTheme="majorHAnsi" w:hAnsiTheme="majorHAnsi" w:cstheme="majorHAnsi"/>
          <w:lang w:val="cy-GB"/>
        </w:rPr>
        <w:t>der</w:t>
      </w:r>
      <w:r w:rsidRPr="00B9405A">
        <w:rPr>
          <w:rFonts w:asciiTheme="majorHAnsi" w:hAnsiTheme="majorHAnsi" w:cstheme="majorHAnsi"/>
          <w:lang w:val="cy-GB"/>
        </w:rPr>
        <w:t xml:space="preserve">: </w:t>
      </w:r>
      <w:r w:rsidR="00F93426">
        <w:rPr>
          <w:rFonts w:asciiTheme="majorHAnsi" w:hAnsiTheme="majorHAnsi" w:cstheme="majorHAnsi"/>
          <w:lang w:val="cy-GB"/>
        </w:rPr>
        <w:t xml:space="preserve">Dylai Pennaeth yr Adran </w:t>
      </w:r>
      <w:r w:rsidR="00132F96">
        <w:rPr>
          <w:rFonts w:asciiTheme="majorHAnsi" w:hAnsiTheme="majorHAnsi" w:cstheme="majorHAnsi"/>
          <w:lang w:val="cy-GB"/>
        </w:rPr>
        <w:t xml:space="preserve">(neu enwebai) </w:t>
      </w:r>
      <w:r w:rsidR="00F93426">
        <w:rPr>
          <w:rFonts w:asciiTheme="majorHAnsi" w:hAnsiTheme="majorHAnsi" w:cstheme="majorHAnsi"/>
          <w:lang w:val="cy-GB"/>
        </w:rPr>
        <w:t>sicrhau ei fod/bod wedi ystyried y gyfres o feini prawf a restrir ar ddechrau’r ffurflen</w:t>
      </w:r>
      <w:r w:rsidRPr="00B9405A">
        <w:rPr>
          <w:rFonts w:asciiTheme="majorHAnsi" w:hAnsiTheme="majorHAnsi" w:cstheme="majorHAnsi"/>
          <w:lang w:val="cy-GB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9"/>
        <w:gridCol w:w="4742"/>
        <w:gridCol w:w="3205"/>
      </w:tblGrid>
      <w:tr w:rsidR="004A4AFC" w:rsidRPr="00B9405A" w14:paraId="43BC6BE5" w14:textId="77777777" w:rsidTr="005E6DB7">
        <w:trPr>
          <w:jc w:val="center"/>
        </w:trPr>
        <w:tc>
          <w:tcPr>
            <w:tcW w:w="2499" w:type="dxa"/>
            <w:vMerge w:val="restart"/>
          </w:tcPr>
          <w:p w14:paraId="65501BFC" w14:textId="7E6FC650" w:rsidR="004A4AFC" w:rsidRPr="00B9405A" w:rsidRDefault="00F93426" w:rsidP="00F93426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>Llofnod</w:t>
            </w:r>
          </w:p>
        </w:tc>
        <w:tc>
          <w:tcPr>
            <w:tcW w:w="4742" w:type="dxa"/>
          </w:tcPr>
          <w:p w14:paraId="4D4E7620" w14:textId="7E9EAFD2" w:rsidR="004A4AFC" w:rsidRPr="00B9405A" w:rsidRDefault="00F93426" w:rsidP="000662F6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>Ymgeisydd</w:t>
            </w:r>
            <w:r w:rsidR="004A4AFC" w:rsidRPr="00B9405A">
              <w:rPr>
                <w:rFonts w:asciiTheme="majorHAnsi" w:hAnsiTheme="majorHAnsi" w:cstheme="majorHAnsi"/>
                <w:lang w:val="cy-GB"/>
              </w:rPr>
              <w:t>:</w:t>
            </w:r>
          </w:p>
          <w:p w14:paraId="561692D3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3205" w:type="dxa"/>
          </w:tcPr>
          <w:p w14:paraId="3B0B8364" w14:textId="09ACB6E4" w:rsidR="004A4AFC" w:rsidRPr="00B9405A" w:rsidRDefault="004A4AFC" w:rsidP="00F93426">
            <w:pPr>
              <w:rPr>
                <w:rFonts w:asciiTheme="majorHAnsi" w:hAnsiTheme="majorHAnsi" w:cstheme="majorHAnsi"/>
                <w:lang w:val="cy-GB"/>
              </w:rPr>
            </w:pPr>
            <w:r w:rsidRPr="00B9405A">
              <w:rPr>
                <w:rFonts w:asciiTheme="majorHAnsi" w:hAnsiTheme="majorHAnsi" w:cstheme="majorHAnsi"/>
                <w:lang w:val="cy-GB"/>
              </w:rPr>
              <w:t>D</w:t>
            </w:r>
            <w:r w:rsidR="00F93426">
              <w:rPr>
                <w:rFonts w:asciiTheme="majorHAnsi" w:hAnsiTheme="majorHAnsi" w:cstheme="majorHAnsi"/>
                <w:lang w:val="cy-GB"/>
              </w:rPr>
              <w:t>yddiad</w:t>
            </w:r>
            <w:r w:rsidRPr="00B9405A">
              <w:rPr>
                <w:rFonts w:asciiTheme="majorHAnsi" w:hAnsiTheme="majorHAnsi" w:cstheme="majorHAnsi"/>
                <w:lang w:val="cy-GB"/>
              </w:rPr>
              <w:t>:</w:t>
            </w:r>
          </w:p>
        </w:tc>
      </w:tr>
      <w:tr w:rsidR="004A4AFC" w:rsidRPr="00B9405A" w14:paraId="42682867" w14:textId="77777777" w:rsidTr="00AF015D">
        <w:trPr>
          <w:jc w:val="center"/>
        </w:trPr>
        <w:tc>
          <w:tcPr>
            <w:tcW w:w="2499" w:type="dxa"/>
            <w:vMerge/>
            <w:tcBorders>
              <w:bottom w:val="single" w:sz="18" w:space="0" w:color="auto"/>
            </w:tcBorders>
          </w:tcPr>
          <w:p w14:paraId="2E83FE7E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4742" w:type="dxa"/>
            <w:tcBorders>
              <w:bottom w:val="single" w:sz="18" w:space="0" w:color="auto"/>
            </w:tcBorders>
          </w:tcPr>
          <w:p w14:paraId="18C6FA7F" w14:textId="006C9326" w:rsidR="004A4AFC" w:rsidRPr="00B9405A" w:rsidRDefault="00F93426" w:rsidP="000662F6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>Pennaeth yr Adran</w:t>
            </w:r>
            <w:r w:rsidR="004A4AFC" w:rsidRPr="00B9405A">
              <w:rPr>
                <w:rFonts w:asciiTheme="majorHAnsi" w:hAnsiTheme="majorHAnsi" w:cstheme="majorHAnsi"/>
                <w:lang w:val="cy-GB"/>
              </w:rPr>
              <w:t>:</w:t>
            </w:r>
          </w:p>
          <w:p w14:paraId="2484A1FF" w14:textId="64727960" w:rsidR="004A4AFC" w:rsidRPr="00B9405A" w:rsidRDefault="00132F96" w:rsidP="000662F6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>(neu enwebai)</w:t>
            </w:r>
          </w:p>
        </w:tc>
        <w:tc>
          <w:tcPr>
            <w:tcW w:w="3205" w:type="dxa"/>
            <w:tcBorders>
              <w:bottom w:val="single" w:sz="18" w:space="0" w:color="auto"/>
            </w:tcBorders>
          </w:tcPr>
          <w:p w14:paraId="0F476E89" w14:textId="3B6AE9A0" w:rsidR="004A4AFC" w:rsidRPr="00B9405A" w:rsidRDefault="004A4AFC" w:rsidP="00F93426">
            <w:pPr>
              <w:rPr>
                <w:rFonts w:asciiTheme="majorHAnsi" w:hAnsiTheme="majorHAnsi" w:cstheme="majorHAnsi"/>
                <w:lang w:val="cy-GB"/>
              </w:rPr>
            </w:pPr>
            <w:r w:rsidRPr="00B9405A">
              <w:rPr>
                <w:rFonts w:asciiTheme="majorHAnsi" w:hAnsiTheme="majorHAnsi" w:cstheme="majorHAnsi"/>
                <w:lang w:val="cy-GB"/>
              </w:rPr>
              <w:t>D</w:t>
            </w:r>
            <w:r w:rsidR="00F93426">
              <w:rPr>
                <w:rFonts w:asciiTheme="majorHAnsi" w:hAnsiTheme="majorHAnsi" w:cstheme="majorHAnsi"/>
                <w:lang w:val="cy-GB"/>
              </w:rPr>
              <w:t>yddiad</w:t>
            </w:r>
            <w:r w:rsidRPr="00B9405A">
              <w:rPr>
                <w:rFonts w:asciiTheme="majorHAnsi" w:hAnsiTheme="majorHAnsi" w:cstheme="majorHAnsi"/>
                <w:lang w:val="cy-GB"/>
              </w:rPr>
              <w:t>:</w:t>
            </w:r>
          </w:p>
        </w:tc>
      </w:tr>
      <w:tr w:rsidR="00AF015D" w:rsidRPr="00B9405A" w14:paraId="64719697" w14:textId="77777777" w:rsidTr="00AF015D">
        <w:trPr>
          <w:jc w:val="center"/>
        </w:trPr>
        <w:tc>
          <w:tcPr>
            <w:tcW w:w="2499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30E2DED2" w14:textId="77777777" w:rsidR="00AF015D" w:rsidRPr="00B9405A" w:rsidRDefault="00AF015D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4742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0A8AEB3E" w14:textId="77777777" w:rsidR="00AF015D" w:rsidRPr="00B9405A" w:rsidRDefault="00AF015D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320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0E6F71E8" w14:textId="77777777" w:rsidR="00AF015D" w:rsidRPr="00B9405A" w:rsidRDefault="00AF015D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4A4AFC" w:rsidRPr="00B9405A" w14:paraId="7326F23A" w14:textId="77777777" w:rsidTr="00AF015D">
        <w:trPr>
          <w:jc w:val="center"/>
        </w:trPr>
        <w:tc>
          <w:tcPr>
            <w:tcW w:w="2499" w:type="dxa"/>
            <w:vMerge w:val="restart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shd w:val="clear" w:color="auto" w:fill="E6E6E6"/>
          </w:tcPr>
          <w:p w14:paraId="74AAF95E" w14:textId="4EA84577" w:rsidR="004A4AFC" w:rsidRPr="00B9405A" w:rsidRDefault="00F93426" w:rsidP="00F93426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 xml:space="preserve">At ddefnydd yr </w:t>
            </w:r>
            <w:r w:rsidR="00936690" w:rsidRPr="00936690">
              <w:rPr>
                <w:rFonts w:asciiTheme="majorHAnsi" w:hAnsiTheme="majorHAnsi" w:cstheme="majorHAnsi"/>
                <w:lang w:val="cy-GB"/>
              </w:rPr>
              <w:t>Cyfadran</w:t>
            </w:r>
          </w:p>
        </w:tc>
        <w:tc>
          <w:tcPr>
            <w:tcW w:w="474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</w:tcPr>
          <w:p w14:paraId="5E2D752C" w14:textId="1D7388E9" w:rsidR="004A4AFC" w:rsidRPr="00B9405A" w:rsidRDefault="00F93426" w:rsidP="000662F6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>Cymeradwyo</w:t>
            </w:r>
            <w:r w:rsidR="004A4AFC" w:rsidRPr="00B9405A">
              <w:rPr>
                <w:rFonts w:asciiTheme="majorHAnsi" w:hAnsiTheme="majorHAnsi" w:cstheme="majorHAnsi"/>
                <w:lang w:val="cy-GB"/>
              </w:rPr>
              <w:t xml:space="preserve"> / </w:t>
            </w:r>
            <w:r>
              <w:rPr>
                <w:rFonts w:asciiTheme="majorHAnsi" w:hAnsiTheme="majorHAnsi" w:cstheme="majorHAnsi"/>
                <w:lang w:val="cy-GB"/>
              </w:rPr>
              <w:t>Gwrthod</w:t>
            </w:r>
            <w:r w:rsidR="004A4AFC" w:rsidRPr="00B9405A">
              <w:rPr>
                <w:rFonts w:asciiTheme="majorHAnsi" w:hAnsiTheme="majorHAnsi" w:cstheme="majorHAnsi"/>
                <w:lang w:val="cy-GB"/>
              </w:rPr>
              <w:t xml:space="preserve"> / </w:t>
            </w:r>
            <w:r>
              <w:rPr>
                <w:rFonts w:asciiTheme="majorHAnsi" w:hAnsiTheme="majorHAnsi" w:cstheme="majorHAnsi"/>
                <w:lang w:val="cy-GB"/>
              </w:rPr>
              <w:t>Cyfeirio</w:t>
            </w:r>
          </w:p>
          <w:p w14:paraId="10F4F3BA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320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</w:tcPr>
          <w:p w14:paraId="2036D8C6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4A4AFC" w:rsidRPr="00B9405A" w14:paraId="61B22891" w14:textId="77777777" w:rsidTr="005E6DB7">
        <w:trPr>
          <w:jc w:val="center"/>
        </w:trPr>
        <w:tc>
          <w:tcPr>
            <w:tcW w:w="2499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E6E6"/>
          </w:tcPr>
          <w:p w14:paraId="38279428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4742" w:type="dxa"/>
            <w:tcBorders>
              <w:top w:val="single" w:sz="2" w:space="0" w:color="auto"/>
              <w:left w:val="single" w:sz="2" w:space="0" w:color="auto"/>
            </w:tcBorders>
            <w:shd w:val="clear" w:color="auto" w:fill="E6E6E6"/>
          </w:tcPr>
          <w:p w14:paraId="616B8A63" w14:textId="659FBE26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  <w:r w:rsidRPr="00B9405A">
              <w:rPr>
                <w:rFonts w:asciiTheme="majorHAnsi" w:hAnsiTheme="majorHAnsi" w:cstheme="majorHAnsi"/>
                <w:lang w:val="cy-GB"/>
              </w:rPr>
              <w:t>R</w:t>
            </w:r>
            <w:r w:rsidR="00F93426">
              <w:rPr>
                <w:rFonts w:asciiTheme="majorHAnsi" w:hAnsiTheme="majorHAnsi" w:cstheme="majorHAnsi"/>
                <w:lang w:val="cy-GB"/>
              </w:rPr>
              <w:t xml:space="preserve">heswm </w:t>
            </w:r>
            <w:r w:rsidRPr="00B9405A">
              <w:rPr>
                <w:rFonts w:asciiTheme="majorHAnsi" w:hAnsiTheme="majorHAnsi" w:cstheme="majorHAnsi"/>
                <w:lang w:val="cy-GB"/>
              </w:rPr>
              <w:t>(</w:t>
            </w:r>
            <w:r w:rsidR="00F93426">
              <w:rPr>
                <w:rFonts w:asciiTheme="majorHAnsi" w:hAnsiTheme="majorHAnsi" w:cstheme="majorHAnsi"/>
                <w:lang w:val="cy-GB"/>
              </w:rPr>
              <w:t>os oes angen</w:t>
            </w:r>
            <w:r w:rsidRPr="00B9405A">
              <w:rPr>
                <w:rFonts w:asciiTheme="majorHAnsi" w:hAnsiTheme="majorHAnsi" w:cstheme="majorHAnsi"/>
                <w:lang w:val="cy-GB"/>
              </w:rPr>
              <w:t>):</w:t>
            </w:r>
          </w:p>
          <w:p w14:paraId="75A8D938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  <w:p w14:paraId="69A230B4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3205" w:type="dxa"/>
            <w:tcBorders>
              <w:top w:val="single" w:sz="2" w:space="0" w:color="auto"/>
            </w:tcBorders>
            <w:shd w:val="clear" w:color="auto" w:fill="E6E6E6"/>
          </w:tcPr>
          <w:p w14:paraId="0E3350DF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  <w:tr w:rsidR="004A4AFC" w:rsidRPr="00B9405A" w14:paraId="27DC251F" w14:textId="77777777" w:rsidTr="005E6DB7">
        <w:trPr>
          <w:jc w:val="center"/>
        </w:trPr>
        <w:tc>
          <w:tcPr>
            <w:tcW w:w="2499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E6E6E6"/>
          </w:tcPr>
          <w:p w14:paraId="0ACB2D4D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4742" w:type="dxa"/>
            <w:tcBorders>
              <w:left w:val="single" w:sz="2" w:space="0" w:color="auto"/>
            </w:tcBorders>
            <w:shd w:val="clear" w:color="auto" w:fill="E6E6E6"/>
          </w:tcPr>
          <w:p w14:paraId="2F95A8A8" w14:textId="4C6D1092" w:rsidR="004A4AFC" w:rsidRPr="00B9405A" w:rsidRDefault="00F93426" w:rsidP="000662F6">
            <w:pPr>
              <w:rPr>
                <w:rFonts w:asciiTheme="majorHAnsi" w:hAnsiTheme="majorHAnsi" w:cstheme="majorHAnsi"/>
                <w:lang w:val="cy-GB"/>
              </w:rPr>
            </w:pPr>
            <w:r>
              <w:rPr>
                <w:rFonts w:asciiTheme="majorHAnsi" w:hAnsiTheme="majorHAnsi" w:cstheme="majorHAnsi"/>
                <w:lang w:val="cy-GB"/>
              </w:rPr>
              <w:t>Llofnod</w:t>
            </w:r>
            <w:r w:rsidR="004A4AFC" w:rsidRPr="00B9405A">
              <w:rPr>
                <w:rFonts w:asciiTheme="majorHAnsi" w:hAnsiTheme="majorHAnsi" w:cstheme="majorHAnsi"/>
                <w:lang w:val="cy-GB"/>
              </w:rPr>
              <w:t>:</w:t>
            </w:r>
          </w:p>
          <w:p w14:paraId="1B740C07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  <w:tc>
          <w:tcPr>
            <w:tcW w:w="3205" w:type="dxa"/>
            <w:shd w:val="clear" w:color="auto" w:fill="E6E6E6"/>
          </w:tcPr>
          <w:p w14:paraId="4DFE1799" w14:textId="77777777" w:rsidR="004A4AFC" w:rsidRPr="00B9405A" w:rsidRDefault="004A4AFC" w:rsidP="000662F6">
            <w:pPr>
              <w:rPr>
                <w:rFonts w:asciiTheme="majorHAnsi" w:hAnsiTheme="majorHAnsi" w:cstheme="majorHAnsi"/>
                <w:lang w:val="cy-GB"/>
              </w:rPr>
            </w:pPr>
          </w:p>
        </w:tc>
      </w:tr>
    </w:tbl>
    <w:p w14:paraId="4388D640" w14:textId="77777777" w:rsidR="004A4AFC" w:rsidRPr="00B9405A" w:rsidRDefault="004A4AFC" w:rsidP="000662F6">
      <w:pPr>
        <w:ind w:left="-993"/>
        <w:rPr>
          <w:rFonts w:asciiTheme="majorHAnsi" w:hAnsiTheme="majorHAnsi" w:cstheme="majorHAnsi"/>
          <w:lang w:val="cy-GB"/>
        </w:rPr>
      </w:pPr>
    </w:p>
    <w:p w14:paraId="704EDBE3" w14:textId="77777777" w:rsidR="00B9405A" w:rsidRPr="00B9405A" w:rsidRDefault="00B9405A">
      <w:pPr>
        <w:ind w:left="-993"/>
        <w:rPr>
          <w:rFonts w:asciiTheme="majorHAnsi" w:hAnsiTheme="majorHAnsi" w:cstheme="majorHAnsi"/>
          <w:lang w:val="cy-GB"/>
        </w:rPr>
      </w:pPr>
    </w:p>
    <w:sectPr w:rsidR="00B9405A" w:rsidRPr="00B9405A" w:rsidSect="003F596F">
      <w:pgSz w:w="11900" w:h="16840"/>
      <w:pgMar w:top="720" w:right="720" w:bottom="720" w:left="72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7642C6"/>
    <w:multiLevelType w:val="hybridMultilevel"/>
    <w:tmpl w:val="F3EAF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MTY0NDYytTQ1MDNW0lEKTi0uzszPAykwrAUAUQxcnywAAAA="/>
  </w:docVars>
  <w:rsids>
    <w:rsidRoot w:val="00E9233C"/>
    <w:rsid w:val="000662F6"/>
    <w:rsid w:val="00073132"/>
    <w:rsid w:val="0008017A"/>
    <w:rsid w:val="000E22EE"/>
    <w:rsid w:val="000E6B1B"/>
    <w:rsid w:val="000F6620"/>
    <w:rsid w:val="00132F96"/>
    <w:rsid w:val="001E2B69"/>
    <w:rsid w:val="001F2458"/>
    <w:rsid w:val="00243E9D"/>
    <w:rsid w:val="002F4582"/>
    <w:rsid w:val="00351B51"/>
    <w:rsid w:val="003A115D"/>
    <w:rsid w:val="003F596F"/>
    <w:rsid w:val="004A4AFC"/>
    <w:rsid w:val="0055294A"/>
    <w:rsid w:val="005E6DB7"/>
    <w:rsid w:val="005E7E14"/>
    <w:rsid w:val="0064077A"/>
    <w:rsid w:val="00685267"/>
    <w:rsid w:val="006948F0"/>
    <w:rsid w:val="006B4A21"/>
    <w:rsid w:val="006C0128"/>
    <w:rsid w:val="006D0BEC"/>
    <w:rsid w:val="006D6D82"/>
    <w:rsid w:val="006F2B50"/>
    <w:rsid w:val="00897366"/>
    <w:rsid w:val="00921FFF"/>
    <w:rsid w:val="00936690"/>
    <w:rsid w:val="00985535"/>
    <w:rsid w:val="00A3087E"/>
    <w:rsid w:val="00A66688"/>
    <w:rsid w:val="00AE63F9"/>
    <w:rsid w:val="00AF015D"/>
    <w:rsid w:val="00B15CC0"/>
    <w:rsid w:val="00B9405A"/>
    <w:rsid w:val="00BE07E5"/>
    <w:rsid w:val="00C579CA"/>
    <w:rsid w:val="00D2090F"/>
    <w:rsid w:val="00D44EBF"/>
    <w:rsid w:val="00E121AB"/>
    <w:rsid w:val="00E36851"/>
    <w:rsid w:val="00E9233C"/>
    <w:rsid w:val="00E95F16"/>
    <w:rsid w:val="00EA53A6"/>
    <w:rsid w:val="00F6032A"/>
    <w:rsid w:val="00F90E6B"/>
    <w:rsid w:val="00F934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1D8F01"/>
  <w15:docId w15:val="{E8AA7004-0104-4DDB-8C6A-ECD7B6AA7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0BE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233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01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245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458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948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8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8F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8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8F0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65103E-E6CF-4734-9038-F8D08BE7C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erystwyth University</Company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Reed</dc:creator>
  <cp:lastModifiedBy>Hannah Payne [hep]</cp:lastModifiedBy>
  <cp:revision>2</cp:revision>
  <cp:lastPrinted>2014-11-12T14:51:00Z</cp:lastPrinted>
  <dcterms:created xsi:type="dcterms:W3CDTF">2019-05-30T15:37:00Z</dcterms:created>
  <dcterms:modified xsi:type="dcterms:W3CDTF">2019-05-30T15:37:00Z</dcterms:modified>
</cp:coreProperties>
</file>